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9B876" w14:textId="4C0023F7" w:rsidR="00974973" w:rsidRPr="00A01DF4" w:rsidRDefault="00C77FC7" w:rsidP="00AC6132">
      <w:pPr>
        <w:spacing w:after="0" w:line="276" w:lineRule="auto"/>
        <w:outlineLvl w:val="0"/>
        <w:rPr>
          <w:rFonts w:cstheme="minorHAnsi"/>
          <w:b/>
          <w:bCs/>
          <w:color w:val="892830" w:themeColor="accent2"/>
          <w:sz w:val="54"/>
          <w:szCs w:val="54"/>
        </w:rPr>
      </w:pPr>
      <w:r w:rsidRPr="00A01DF4">
        <w:rPr>
          <w:rFonts w:cstheme="minorHAnsi"/>
          <w:b/>
          <w:bCs/>
          <w:color w:val="892830" w:themeColor="accent2"/>
          <w:sz w:val="54"/>
          <w:szCs w:val="54"/>
        </w:rPr>
        <w:t>Ukraine Crisis</w:t>
      </w:r>
    </w:p>
    <w:p w14:paraId="5A29B877" w14:textId="77777777" w:rsidR="00974973" w:rsidRPr="00A01DF4" w:rsidRDefault="00974973" w:rsidP="00AC6132">
      <w:pPr>
        <w:spacing w:after="0" w:line="276" w:lineRule="auto"/>
        <w:outlineLvl w:val="0"/>
        <w:rPr>
          <w:rFonts w:cstheme="minorHAnsi"/>
          <w:b/>
          <w:bCs/>
          <w:color w:val="892830" w:themeColor="accent2"/>
          <w:sz w:val="40"/>
          <w:szCs w:val="40"/>
        </w:rPr>
      </w:pPr>
      <w:r w:rsidRPr="00A01DF4">
        <w:rPr>
          <w:rFonts w:cstheme="minorHAnsi"/>
          <w:b/>
          <w:bCs/>
          <w:color w:val="892830" w:themeColor="accent2"/>
          <w:sz w:val="40"/>
          <w:szCs w:val="40"/>
        </w:rPr>
        <w:t>Worship Resources</w:t>
      </w:r>
    </w:p>
    <w:p w14:paraId="5A29B878" w14:textId="77777777" w:rsidR="00974973" w:rsidRPr="00A01DF4" w:rsidRDefault="00974973" w:rsidP="00AC6132">
      <w:pPr>
        <w:spacing w:after="0" w:line="276" w:lineRule="auto"/>
        <w:outlineLvl w:val="0"/>
        <w:rPr>
          <w:rFonts w:cstheme="minorHAnsi"/>
          <w:sz w:val="28"/>
          <w:szCs w:val="28"/>
        </w:rPr>
      </w:pPr>
    </w:p>
    <w:p w14:paraId="0C4E8BE3" w14:textId="77777777" w:rsidR="00231F8A" w:rsidRPr="00A01DF4" w:rsidRDefault="00231F8A" w:rsidP="00231F8A">
      <w:pPr>
        <w:spacing w:after="0" w:line="276" w:lineRule="auto"/>
        <w:rPr>
          <w:rStyle w:val="font-sans-serif"/>
          <w:rFonts w:cstheme="minorHAnsi"/>
          <w:b/>
          <w:bCs/>
          <w:sz w:val="26"/>
          <w:szCs w:val="26"/>
        </w:rPr>
      </w:pPr>
      <w:r w:rsidRPr="00A01DF4">
        <w:rPr>
          <w:rStyle w:val="font-sans-serif"/>
          <w:rFonts w:cstheme="minorHAnsi"/>
          <w:b/>
          <w:bCs/>
          <w:sz w:val="26"/>
          <w:szCs w:val="26"/>
        </w:rPr>
        <w:t xml:space="preserve">Please use and adapt these resources for worship and encourage your congregation to give generously to this appeal. </w:t>
      </w:r>
    </w:p>
    <w:p w14:paraId="7B6DFFF0" w14:textId="77777777" w:rsidR="00231F8A" w:rsidRPr="00A01DF4" w:rsidRDefault="00231F8A" w:rsidP="002D00E8">
      <w:pPr>
        <w:spacing w:after="0" w:line="276" w:lineRule="auto"/>
        <w:rPr>
          <w:rStyle w:val="font-sans-serif"/>
          <w:rFonts w:cstheme="minorHAnsi"/>
        </w:rPr>
      </w:pPr>
    </w:p>
    <w:p w14:paraId="52E92E3D" w14:textId="18622BC7" w:rsidR="00E10AEA" w:rsidRDefault="00E10AEA" w:rsidP="00E10AEA">
      <w:pPr>
        <w:spacing w:after="0" w:line="276" w:lineRule="auto"/>
        <w:rPr>
          <w:rStyle w:val="font-sans-serif"/>
          <w:rFonts w:cstheme="minorHAnsi"/>
        </w:rPr>
      </w:pPr>
      <w:r w:rsidRPr="00E10AEA">
        <w:rPr>
          <w:rStyle w:val="font-sans-serif"/>
          <w:rFonts w:cstheme="minorHAnsi"/>
        </w:rPr>
        <w:t xml:space="preserve">The Russian invasion </w:t>
      </w:r>
      <w:r>
        <w:rPr>
          <w:rStyle w:val="font-sans-serif"/>
          <w:rFonts w:cstheme="minorHAnsi"/>
        </w:rPr>
        <w:t xml:space="preserve">of Ukraine </w:t>
      </w:r>
      <w:r w:rsidRPr="00E10AEA">
        <w:rPr>
          <w:rStyle w:val="font-sans-serif"/>
          <w:rFonts w:cstheme="minorHAnsi"/>
        </w:rPr>
        <w:t>has sent shock waves around the world, creating a horrific situation that</w:t>
      </w:r>
      <w:r w:rsidR="000D5D04">
        <w:rPr>
          <w:rStyle w:val="font-sans-serif"/>
          <w:rFonts w:cstheme="minorHAnsi"/>
        </w:rPr>
        <w:t>'</w:t>
      </w:r>
      <w:r w:rsidRPr="00E10AEA">
        <w:rPr>
          <w:rStyle w:val="font-sans-serif"/>
          <w:rFonts w:cstheme="minorHAnsi"/>
        </w:rPr>
        <w:t>s still unfolding.</w:t>
      </w:r>
    </w:p>
    <w:p w14:paraId="04821FAD" w14:textId="77777777" w:rsidR="00E10AEA" w:rsidRPr="00E10AEA" w:rsidRDefault="00E10AEA" w:rsidP="00E10AEA">
      <w:pPr>
        <w:spacing w:after="0" w:line="276" w:lineRule="auto"/>
        <w:rPr>
          <w:rStyle w:val="font-sans-serif"/>
          <w:rFonts w:cstheme="minorHAnsi"/>
        </w:rPr>
      </w:pPr>
    </w:p>
    <w:p w14:paraId="569FAE14" w14:textId="0636D7B0" w:rsidR="00E10AEA" w:rsidRDefault="00E10AEA" w:rsidP="00E10AEA">
      <w:pPr>
        <w:spacing w:after="0" w:line="276" w:lineRule="auto"/>
        <w:rPr>
          <w:rStyle w:val="font-sans-serif"/>
          <w:rFonts w:cstheme="minorHAnsi"/>
        </w:rPr>
      </w:pPr>
      <w:r>
        <w:rPr>
          <w:rStyle w:val="font-sans-serif"/>
          <w:rFonts w:cstheme="minorHAnsi"/>
        </w:rPr>
        <w:t>At the beginning of March</w:t>
      </w:r>
      <w:r w:rsidRPr="00E10AEA">
        <w:rPr>
          <w:rStyle w:val="font-sans-serif"/>
          <w:rFonts w:cstheme="minorHAnsi"/>
        </w:rPr>
        <w:t>, more than half a million people h</w:t>
      </w:r>
      <w:r>
        <w:rPr>
          <w:rStyle w:val="font-sans-serif"/>
          <w:rFonts w:cstheme="minorHAnsi"/>
        </w:rPr>
        <w:t>ad</w:t>
      </w:r>
      <w:r w:rsidRPr="00E10AEA">
        <w:rPr>
          <w:rStyle w:val="font-sans-serif"/>
          <w:rFonts w:cstheme="minorHAnsi"/>
        </w:rPr>
        <w:t xml:space="preserve"> already fled their homes in Ukraine to neighbouring countries. And, according to the UN refugee agency, more than 4.5 million others could become refugees if the fighting continues.  </w:t>
      </w:r>
    </w:p>
    <w:p w14:paraId="368A473A" w14:textId="77777777" w:rsidR="00E10AEA" w:rsidRPr="00E10AEA" w:rsidRDefault="00E10AEA" w:rsidP="00E10AEA">
      <w:pPr>
        <w:spacing w:after="0" w:line="276" w:lineRule="auto"/>
        <w:rPr>
          <w:rStyle w:val="font-sans-serif"/>
          <w:rFonts w:cstheme="minorHAnsi"/>
        </w:rPr>
      </w:pPr>
    </w:p>
    <w:p w14:paraId="071C9614" w14:textId="792F681B" w:rsidR="00E10AEA" w:rsidRPr="00A01DF4" w:rsidRDefault="00E10AEA" w:rsidP="00E10AEA">
      <w:pPr>
        <w:spacing w:after="0" w:line="276" w:lineRule="auto"/>
        <w:rPr>
          <w:rStyle w:val="font-sans-serif"/>
          <w:rFonts w:cstheme="minorHAnsi"/>
          <w:u w:val="single"/>
        </w:rPr>
      </w:pPr>
      <w:r w:rsidRPr="00A01DF4">
        <w:rPr>
          <w:rStyle w:val="font-sans-serif"/>
          <w:rFonts w:cstheme="minorHAnsi"/>
          <w:u w:val="single"/>
        </w:rPr>
        <w:t xml:space="preserve">The scale of this crisis is unlike anything seen in Europe since the Second World War. </w:t>
      </w:r>
    </w:p>
    <w:p w14:paraId="5396FDB9" w14:textId="77777777" w:rsidR="00E13B1A" w:rsidRPr="00A01DF4" w:rsidRDefault="00E13B1A" w:rsidP="00352B55">
      <w:pPr>
        <w:spacing w:after="0" w:line="276" w:lineRule="auto"/>
        <w:rPr>
          <w:rStyle w:val="font-sans-serif"/>
          <w:rFonts w:cstheme="minorHAnsi"/>
        </w:rPr>
      </w:pPr>
    </w:p>
    <w:p w14:paraId="27C1F1AA" w14:textId="6A70E903" w:rsidR="0043427E" w:rsidRPr="00A01DF4" w:rsidRDefault="009D6B08" w:rsidP="6A2E712A">
      <w:pPr>
        <w:spacing w:after="0" w:line="276" w:lineRule="auto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>Through</w:t>
      </w:r>
      <w:r w:rsidR="00DD0C6C" w:rsidRPr="00A01DF4">
        <w:rPr>
          <w:rFonts w:cstheme="minorHAnsi"/>
          <w:shd w:val="clear" w:color="auto" w:fill="FFFFFF"/>
        </w:rPr>
        <w:t xml:space="preserve"> </w:t>
      </w:r>
      <w:r w:rsidR="00113E23" w:rsidRPr="00A01DF4">
        <w:rPr>
          <w:rFonts w:cstheme="minorHAnsi"/>
          <w:shd w:val="clear" w:color="auto" w:fill="FFFFFF"/>
        </w:rPr>
        <w:t xml:space="preserve">the </w:t>
      </w:r>
      <w:r w:rsidRPr="00A01DF4">
        <w:rPr>
          <w:rFonts w:cstheme="minorHAnsi"/>
          <w:shd w:val="clear" w:color="auto" w:fill="FFFFFF"/>
        </w:rPr>
        <w:t>A</w:t>
      </w:r>
      <w:r w:rsidR="00AC1348" w:rsidRPr="00A01DF4">
        <w:rPr>
          <w:rFonts w:cstheme="minorHAnsi"/>
          <w:shd w:val="clear" w:color="auto" w:fill="FFFFFF"/>
        </w:rPr>
        <w:t>CT</w:t>
      </w:r>
      <w:r w:rsidRPr="00A01DF4">
        <w:rPr>
          <w:rFonts w:cstheme="minorHAnsi"/>
          <w:shd w:val="clear" w:color="auto" w:fill="FFFFFF"/>
        </w:rPr>
        <w:t xml:space="preserve"> </w:t>
      </w:r>
      <w:r w:rsidR="009653D0" w:rsidRPr="00A01DF4">
        <w:rPr>
          <w:rFonts w:cstheme="minorHAnsi"/>
          <w:shd w:val="clear" w:color="auto" w:fill="FFFFFF"/>
        </w:rPr>
        <w:t>(</w:t>
      </w:r>
      <w:r w:rsidR="00F10AF7" w:rsidRPr="00A01DF4">
        <w:rPr>
          <w:rFonts w:cstheme="minorHAnsi"/>
          <w:shd w:val="clear" w:color="auto" w:fill="FFFFFF"/>
        </w:rPr>
        <w:t>A</w:t>
      </w:r>
      <w:r w:rsidR="009653D0" w:rsidRPr="00A01DF4">
        <w:rPr>
          <w:rFonts w:cstheme="minorHAnsi"/>
          <w:shd w:val="clear" w:color="auto" w:fill="FFFFFF"/>
        </w:rPr>
        <w:t xml:space="preserve">ction </w:t>
      </w:r>
      <w:r w:rsidR="003107DF" w:rsidRPr="00A01DF4">
        <w:rPr>
          <w:rFonts w:cstheme="minorHAnsi"/>
          <w:shd w:val="clear" w:color="auto" w:fill="FFFFFF"/>
        </w:rPr>
        <w:t>by</w:t>
      </w:r>
      <w:r w:rsidR="009653D0" w:rsidRPr="00A01DF4">
        <w:rPr>
          <w:rFonts w:cstheme="minorHAnsi"/>
          <w:shd w:val="clear" w:color="auto" w:fill="FFFFFF"/>
        </w:rPr>
        <w:t xml:space="preserve"> </w:t>
      </w:r>
      <w:r w:rsidR="00F10AF7" w:rsidRPr="00A01DF4">
        <w:rPr>
          <w:rFonts w:cstheme="minorHAnsi"/>
          <w:shd w:val="clear" w:color="auto" w:fill="FFFFFF"/>
        </w:rPr>
        <w:t>C</w:t>
      </w:r>
      <w:r w:rsidR="009653D0" w:rsidRPr="00A01DF4">
        <w:rPr>
          <w:rFonts w:cstheme="minorHAnsi"/>
          <w:shd w:val="clear" w:color="auto" w:fill="FFFFFF"/>
        </w:rPr>
        <w:t xml:space="preserve">hurches </w:t>
      </w:r>
      <w:r w:rsidR="00F10AF7" w:rsidRPr="00A01DF4">
        <w:rPr>
          <w:rFonts w:cstheme="minorHAnsi"/>
          <w:shd w:val="clear" w:color="auto" w:fill="FFFFFF"/>
        </w:rPr>
        <w:t>T</w:t>
      </w:r>
      <w:r w:rsidR="009653D0" w:rsidRPr="00A01DF4">
        <w:rPr>
          <w:rFonts w:cstheme="minorHAnsi"/>
          <w:shd w:val="clear" w:color="auto" w:fill="FFFFFF"/>
        </w:rPr>
        <w:t>ogether)</w:t>
      </w:r>
      <w:r w:rsidR="00F10AF7" w:rsidRPr="00A01DF4">
        <w:rPr>
          <w:rFonts w:cstheme="minorHAnsi"/>
          <w:shd w:val="clear" w:color="auto" w:fill="FFFFFF"/>
        </w:rPr>
        <w:t xml:space="preserve"> </w:t>
      </w:r>
      <w:r w:rsidRPr="00A01DF4">
        <w:rPr>
          <w:rFonts w:cstheme="minorHAnsi"/>
          <w:shd w:val="clear" w:color="auto" w:fill="FFFFFF"/>
        </w:rPr>
        <w:t>Alliance</w:t>
      </w:r>
      <w:r w:rsidR="00DD0C6C" w:rsidRPr="00A01DF4">
        <w:rPr>
          <w:rFonts w:cstheme="minorHAnsi"/>
          <w:shd w:val="clear" w:color="auto" w:fill="FFFFFF"/>
        </w:rPr>
        <w:t>, a global faith-based coalition</w:t>
      </w:r>
      <w:r w:rsidR="00F34978" w:rsidRPr="00A01DF4">
        <w:rPr>
          <w:rFonts w:cstheme="minorHAnsi"/>
          <w:shd w:val="clear" w:color="auto" w:fill="FFFFFF"/>
        </w:rPr>
        <w:t xml:space="preserve"> </w:t>
      </w:r>
      <w:r w:rsidR="00DD0C6C" w:rsidRPr="00A01DF4">
        <w:rPr>
          <w:rFonts w:cstheme="minorHAnsi"/>
          <w:shd w:val="clear" w:color="auto" w:fill="FFFFFF"/>
        </w:rPr>
        <w:t xml:space="preserve">established by the World Council of Churches, </w:t>
      </w:r>
      <w:r w:rsidRPr="00A01DF4">
        <w:rPr>
          <w:rFonts w:cstheme="minorHAnsi"/>
          <w:shd w:val="clear" w:color="auto" w:fill="FFFFFF"/>
        </w:rPr>
        <w:t>truckloads of relief</w:t>
      </w:r>
      <w:r w:rsidR="00916E78" w:rsidRPr="00A01DF4">
        <w:rPr>
          <w:rFonts w:cstheme="minorHAnsi"/>
          <w:shd w:val="clear" w:color="auto" w:fill="FFFFFF"/>
        </w:rPr>
        <w:t xml:space="preserve"> supplies have already been sent</w:t>
      </w:r>
      <w:r w:rsidRPr="00A01DF4">
        <w:rPr>
          <w:rFonts w:cstheme="minorHAnsi"/>
          <w:shd w:val="clear" w:color="auto" w:fill="FFFFFF"/>
        </w:rPr>
        <w:t xml:space="preserve"> to support families forced to flee their homes </w:t>
      </w:r>
      <w:r w:rsidR="0069714B">
        <w:rPr>
          <w:rFonts w:cstheme="minorHAnsi"/>
          <w:shd w:val="clear" w:color="auto" w:fill="FFFFFF"/>
        </w:rPr>
        <w:t>by</w:t>
      </w:r>
      <w:r w:rsidRPr="00A01DF4">
        <w:rPr>
          <w:rFonts w:cstheme="minorHAnsi"/>
          <w:shd w:val="clear" w:color="auto" w:fill="FFFFFF"/>
        </w:rPr>
        <w:t xml:space="preserve"> the war. </w:t>
      </w:r>
      <w:r w:rsidR="00FF743B" w:rsidRPr="00A01DF4">
        <w:rPr>
          <w:rFonts w:cstheme="minorHAnsi"/>
          <w:shd w:val="clear" w:color="auto" w:fill="FFFFFF"/>
        </w:rPr>
        <w:t>But much</w:t>
      </w:r>
      <w:r w:rsidR="00156B38">
        <w:rPr>
          <w:rFonts w:cstheme="minorHAnsi"/>
          <w:shd w:val="clear" w:color="auto" w:fill="FFFFFF"/>
        </w:rPr>
        <w:t>, much</w:t>
      </w:r>
      <w:r w:rsidR="00FF743B" w:rsidRPr="00A01DF4">
        <w:rPr>
          <w:rFonts w:cstheme="minorHAnsi"/>
          <w:shd w:val="clear" w:color="auto" w:fill="FFFFFF"/>
        </w:rPr>
        <w:t xml:space="preserve"> more help will be needed.</w:t>
      </w:r>
    </w:p>
    <w:p w14:paraId="0D505030" w14:textId="1A582DD4" w:rsidR="009D6B08" w:rsidRPr="00A01DF4" w:rsidRDefault="00035D8E" w:rsidP="00352B55">
      <w:pPr>
        <w:spacing w:after="0" w:line="276" w:lineRule="auto"/>
        <w:rPr>
          <w:rStyle w:val="font-sans-serif"/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 </w:t>
      </w:r>
    </w:p>
    <w:p w14:paraId="5A29B87B" w14:textId="3151A298" w:rsidR="00352B55" w:rsidRPr="00A01DF4" w:rsidRDefault="005A7C32" w:rsidP="005A7C32">
      <w:pPr>
        <w:spacing w:after="0" w:line="276" w:lineRule="auto"/>
        <w:rPr>
          <w:rStyle w:val="font-sans-serif"/>
          <w:rFonts w:cstheme="minorHAnsi"/>
        </w:rPr>
      </w:pPr>
      <w:r w:rsidRPr="00A01DF4">
        <w:rPr>
          <w:rStyle w:val="font-sans-serif"/>
          <w:rFonts w:cstheme="minorHAnsi"/>
        </w:rPr>
        <w:t>Through the Christmas Bowl</w:t>
      </w:r>
      <w:r w:rsidR="00417CF0" w:rsidRPr="00A01DF4">
        <w:rPr>
          <w:rStyle w:val="font-sans-serif"/>
          <w:rFonts w:cstheme="minorHAnsi"/>
        </w:rPr>
        <w:t>,</w:t>
      </w:r>
      <w:r w:rsidRPr="00A01DF4">
        <w:rPr>
          <w:rStyle w:val="font-sans-serif"/>
          <w:rFonts w:cstheme="minorHAnsi"/>
        </w:rPr>
        <w:t xml:space="preserve"> c</w:t>
      </w:r>
      <w:r w:rsidR="00352B55" w:rsidRPr="00A01DF4">
        <w:rPr>
          <w:rStyle w:val="font-sans-serif"/>
          <w:rFonts w:cstheme="minorHAnsi"/>
        </w:rPr>
        <w:t>ongregations</w:t>
      </w:r>
      <w:r w:rsidRPr="00A01DF4">
        <w:rPr>
          <w:rStyle w:val="font-sans-serif"/>
          <w:rFonts w:cstheme="minorHAnsi"/>
        </w:rPr>
        <w:t xml:space="preserve"> like yours </w:t>
      </w:r>
      <w:r w:rsidR="00352B55" w:rsidRPr="00A01DF4">
        <w:rPr>
          <w:rStyle w:val="font-sans-serif"/>
          <w:rFonts w:cstheme="minorHAnsi"/>
        </w:rPr>
        <w:t>have</w:t>
      </w:r>
      <w:r w:rsidRPr="00A01DF4">
        <w:rPr>
          <w:rStyle w:val="font-sans-serif"/>
          <w:rFonts w:cstheme="minorHAnsi"/>
        </w:rPr>
        <w:t xml:space="preserve"> faithfully </w:t>
      </w:r>
      <w:r w:rsidR="00352B55" w:rsidRPr="00A01DF4">
        <w:rPr>
          <w:rStyle w:val="font-sans-serif"/>
          <w:rFonts w:cstheme="minorHAnsi"/>
        </w:rPr>
        <w:t xml:space="preserve">responded </w:t>
      </w:r>
      <w:r w:rsidRPr="00A01DF4">
        <w:rPr>
          <w:rStyle w:val="font-sans-serif"/>
          <w:rFonts w:cstheme="minorHAnsi"/>
        </w:rPr>
        <w:t xml:space="preserve">in prayer and given generously to support the </w:t>
      </w:r>
      <w:r w:rsidR="00352B55" w:rsidRPr="00A01DF4">
        <w:rPr>
          <w:rStyle w:val="font-sans-serif"/>
          <w:rFonts w:cstheme="minorHAnsi"/>
        </w:rPr>
        <w:t xml:space="preserve">needs of people </w:t>
      </w:r>
      <w:r w:rsidR="00AC5586">
        <w:rPr>
          <w:rStyle w:val="font-sans-serif"/>
          <w:rFonts w:cstheme="minorHAnsi"/>
        </w:rPr>
        <w:t>uprooted by conflict and disaster</w:t>
      </w:r>
      <w:r w:rsidR="00352B55" w:rsidRPr="00A01DF4">
        <w:rPr>
          <w:rStyle w:val="font-sans-serif"/>
          <w:rFonts w:cstheme="minorHAnsi"/>
        </w:rPr>
        <w:t xml:space="preserve"> for many years. </w:t>
      </w:r>
      <w:r w:rsidR="00D63249">
        <w:rPr>
          <w:rStyle w:val="font-sans-serif"/>
          <w:rFonts w:cstheme="minorHAnsi"/>
        </w:rPr>
        <w:t>Today</w:t>
      </w:r>
      <w:r w:rsidR="00417CF0" w:rsidRPr="00A01DF4">
        <w:rPr>
          <w:rStyle w:val="font-sans-serif"/>
          <w:rFonts w:cstheme="minorHAnsi"/>
        </w:rPr>
        <w:t xml:space="preserve">, we are reaching out to you </w:t>
      </w:r>
      <w:r w:rsidR="00D63249">
        <w:rPr>
          <w:rStyle w:val="font-sans-serif"/>
          <w:rFonts w:cstheme="minorHAnsi"/>
        </w:rPr>
        <w:t xml:space="preserve">again </w:t>
      </w:r>
      <w:r w:rsidR="00417CF0" w:rsidRPr="00A01DF4">
        <w:rPr>
          <w:rStyle w:val="font-sans-serif"/>
          <w:rFonts w:cstheme="minorHAnsi"/>
        </w:rPr>
        <w:t xml:space="preserve">and asking you </w:t>
      </w:r>
      <w:r w:rsidRPr="00A01DF4">
        <w:rPr>
          <w:rStyle w:val="font-sans-serif"/>
          <w:rFonts w:cstheme="minorHAnsi"/>
        </w:rPr>
        <w:t xml:space="preserve">to </w:t>
      </w:r>
      <w:r w:rsidR="00A1749A">
        <w:rPr>
          <w:rStyle w:val="font-sans-serif"/>
          <w:rFonts w:cstheme="minorHAnsi"/>
        </w:rPr>
        <w:t xml:space="preserve">please </w:t>
      </w:r>
      <w:r w:rsidRPr="00A01DF4">
        <w:rPr>
          <w:rStyle w:val="font-sans-serif"/>
          <w:rFonts w:cstheme="minorHAnsi"/>
        </w:rPr>
        <w:t xml:space="preserve">respond to this </w:t>
      </w:r>
      <w:r w:rsidR="00417CF0" w:rsidRPr="00A01DF4">
        <w:rPr>
          <w:rStyle w:val="font-sans-serif"/>
          <w:rFonts w:cstheme="minorHAnsi"/>
        </w:rPr>
        <w:t>crisis.</w:t>
      </w:r>
    </w:p>
    <w:p w14:paraId="5A29B87E" w14:textId="77777777" w:rsidR="00691111" w:rsidRPr="00A01DF4" w:rsidRDefault="00691111" w:rsidP="00352B55">
      <w:pPr>
        <w:spacing w:after="0" w:line="276" w:lineRule="auto"/>
        <w:rPr>
          <w:rStyle w:val="font-sans-serif"/>
          <w:rFonts w:cstheme="minorHAnsi"/>
        </w:rPr>
      </w:pPr>
    </w:p>
    <w:p w14:paraId="5A29B87F" w14:textId="13EADD5B" w:rsidR="00691111" w:rsidRPr="00A01DF4" w:rsidRDefault="00691111" w:rsidP="6A2E712A">
      <w:pPr>
        <w:spacing w:after="0" w:line="276" w:lineRule="auto"/>
        <w:rPr>
          <w:rStyle w:val="font-sans-serif"/>
          <w:rFonts w:cstheme="minorHAnsi"/>
          <w:color w:val="892830" w:themeColor="accent2"/>
        </w:rPr>
      </w:pPr>
      <w:r w:rsidRPr="00A01DF4">
        <w:rPr>
          <w:rStyle w:val="font-sans-serif"/>
          <w:rFonts w:cstheme="minorHAnsi"/>
          <w:color w:val="892830" w:themeColor="accent2"/>
        </w:rPr>
        <w:t>There are additional resources for churches</w:t>
      </w:r>
      <w:r w:rsidR="00D0004B">
        <w:rPr>
          <w:rStyle w:val="font-sans-serif"/>
          <w:rFonts w:cstheme="minorHAnsi"/>
          <w:color w:val="892830" w:themeColor="accent2"/>
        </w:rPr>
        <w:t xml:space="preserve"> </w:t>
      </w:r>
      <w:r w:rsidRPr="00A01DF4">
        <w:rPr>
          <w:rStyle w:val="font-sans-serif"/>
          <w:rFonts w:cstheme="minorHAnsi"/>
          <w:color w:val="892830" w:themeColor="accent2"/>
        </w:rPr>
        <w:t>on our website</w:t>
      </w:r>
      <w:r w:rsidR="003503D1">
        <w:rPr>
          <w:rStyle w:val="font-sans-serif"/>
          <w:rFonts w:cstheme="minorHAnsi"/>
          <w:color w:val="892830" w:themeColor="accent2"/>
        </w:rPr>
        <w:t xml:space="preserve">, as well as </w:t>
      </w:r>
      <w:r w:rsidR="00C46BC1">
        <w:rPr>
          <w:rStyle w:val="font-sans-serif"/>
          <w:rFonts w:cstheme="minorHAnsi"/>
          <w:color w:val="892830" w:themeColor="accent2"/>
        </w:rPr>
        <w:t xml:space="preserve">details on how to </w:t>
      </w:r>
      <w:r w:rsidR="00AA7116">
        <w:rPr>
          <w:rStyle w:val="font-sans-serif"/>
          <w:rFonts w:cstheme="minorHAnsi"/>
          <w:color w:val="892830" w:themeColor="accent2"/>
        </w:rPr>
        <w:t>collect gifts through an open plate collection</w:t>
      </w:r>
      <w:r w:rsidR="00273151">
        <w:rPr>
          <w:rStyle w:val="font-sans-serif"/>
          <w:rFonts w:cstheme="minorHAnsi"/>
          <w:color w:val="892830" w:themeColor="accent2"/>
        </w:rPr>
        <w:t>:</w:t>
      </w:r>
      <w:r w:rsidR="00AB0603">
        <w:rPr>
          <w:rStyle w:val="font-sans-serif"/>
          <w:rFonts w:cstheme="minorHAnsi"/>
          <w:color w:val="892830" w:themeColor="accent2"/>
        </w:rPr>
        <w:t xml:space="preserve"> </w:t>
      </w:r>
      <w:r w:rsidR="00273151">
        <w:rPr>
          <w:rStyle w:val="font-sans-serif"/>
          <w:rFonts w:cstheme="minorHAnsi"/>
          <w:b/>
          <w:bCs/>
          <w:color w:val="892830" w:themeColor="accent2"/>
        </w:rPr>
        <w:t>www.</w:t>
      </w:r>
      <w:r w:rsidR="00273151" w:rsidRPr="00273151">
        <w:rPr>
          <w:rStyle w:val="font-sans-serif"/>
          <w:rFonts w:cstheme="minorHAnsi"/>
          <w:b/>
          <w:bCs/>
          <w:color w:val="892830" w:themeColor="accent2"/>
        </w:rPr>
        <w:t>actforpeace.org.au/helpukraine-church</w:t>
      </w:r>
    </w:p>
    <w:p w14:paraId="5A29B880" w14:textId="77777777" w:rsidR="00352B55" w:rsidRPr="00A01DF4" w:rsidRDefault="00352B55" w:rsidP="00352B55">
      <w:pPr>
        <w:spacing w:after="0" w:line="276" w:lineRule="auto"/>
        <w:rPr>
          <w:rStyle w:val="font-sans-serif"/>
          <w:rFonts w:cstheme="minorHAnsi"/>
        </w:rPr>
      </w:pPr>
    </w:p>
    <w:p w14:paraId="5A29B881" w14:textId="7E94BB12" w:rsidR="00974973" w:rsidRPr="00A01DF4" w:rsidRDefault="007903B1" w:rsidP="00352B55">
      <w:pPr>
        <w:spacing w:after="0" w:line="276" w:lineRule="auto"/>
        <w:rPr>
          <w:rFonts w:cstheme="minorHAnsi"/>
          <w:b/>
          <w:bCs/>
          <w:sz w:val="24"/>
          <w:szCs w:val="24"/>
        </w:rPr>
      </w:pPr>
      <w:r w:rsidRPr="00A01DF4">
        <w:rPr>
          <w:rStyle w:val="font-sans-serif"/>
          <w:rFonts w:cstheme="minorHAnsi"/>
          <w:b/>
          <w:bCs/>
          <w:sz w:val="24"/>
          <w:szCs w:val="24"/>
        </w:rPr>
        <w:t>Your congregation</w:t>
      </w:r>
      <w:r w:rsidR="000D5D04">
        <w:rPr>
          <w:rStyle w:val="font-sans-serif"/>
          <w:rFonts w:cstheme="minorHAnsi"/>
          <w:b/>
          <w:bCs/>
          <w:sz w:val="24"/>
          <w:szCs w:val="24"/>
        </w:rPr>
        <w:t>'</w:t>
      </w:r>
      <w:r w:rsidRPr="00A01DF4">
        <w:rPr>
          <w:rStyle w:val="font-sans-serif"/>
          <w:rFonts w:cstheme="minorHAnsi"/>
          <w:b/>
          <w:bCs/>
          <w:sz w:val="24"/>
          <w:szCs w:val="24"/>
        </w:rPr>
        <w:t xml:space="preserve">s </w:t>
      </w:r>
      <w:r w:rsidR="00352B55" w:rsidRPr="00A01DF4">
        <w:rPr>
          <w:rStyle w:val="font-sans-serif"/>
          <w:rFonts w:cstheme="minorHAnsi"/>
          <w:b/>
          <w:bCs/>
          <w:sz w:val="24"/>
          <w:szCs w:val="24"/>
        </w:rPr>
        <w:t xml:space="preserve">offerings </w:t>
      </w:r>
      <w:r w:rsidR="00071359">
        <w:rPr>
          <w:rStyle w:val="font-sans-serif"/>
          <w:rFonts w:cstheme="minorHAnsi"/>
          <w:b/>
          <w:bCs/>
          <w:sz w:val="24"/>
          <w:szCs w:val="24"/>
        </w:rPr>
        <w:t xml:space="preserve">will </w:t>
      </w:r>
      <w:r w:rsidR="003C5D58" w:rsidRPr="00A01DF4">
        <w:rPr>
          <w:rStyle w:val="font-sans-serif"/>
          <w:rFonts w:cstheme="minorHAnsi"/>
          <w:b/>
          <w:bCs/>
          <w:sz w:val="24"/>
          <w:szCs w:val="24"/>
        </w:rPr>
        <w:t xml:space="preserve">help provide the practical and emotional support families </w:t>
      </w:r>
      <w:r w:rsidR="00224D88" w:rsidRPr="00A01DF4">
        <w:rPr>
          <w:rStyle w:val="font-sans-serif"/>
          <w:rFonts w:cstheme="minorHAnsi"/>
          <w:b/>
          <w:bCs/>
          <w:sz w:val="24"/>
          <w:szCs w:val="24"/>
        </w:rPr>
        <w:t xml:space="preserve">uprooted by this war </w:t>
      </w:r>
      <w:r w:rsidR="003C5D58" w:rsidRPr="00A01DF4">
        <w:rPr>
          <w:rStyle w:val="font-sans-serif"/>
          <w:rFonts w:cstheme="minorHAnsi"/>
          <w:b/>
          <w:bCs/>
          <w:sz w:val="24"/>
          <w:szCs w:val="24"/>
        </w:rPr>
        <w:t>so desperately need</w:t>
      </w:r>
      <w:r w:rsidR="00B52699" w:rsidRPr="00A01DF4">
        <w:rPr>
          <w:rStyle w:val="font-sans-serif"/>
          <w:rFonts w:cstheme="minorHAnsi"/>
          <w:b/>
          <w:bCs/>
          <w:sz w:val="24"/>
          <w:szCs w:val="24"/>
        </w:rPr>
        <w:t>.</w:t>
      </w:r>
      <w:r w:rsidR="00224D88" w:rsidRPr="00A01DF4">
        <w:rPr>
          <w:rStyle w:val="font-sans-serif"/>
          <w:rFonts w:cstheme="minorHAnsi"/>
          <w:b/>
          <w:bCs/>
          <w:sz w:val="24"/>
          <w:szCs w:val="24"/>
        </w:rPr>
        <w:t xml:space="preserve"> Thank you. </w:t>
      </w:r>
    </w:p>
    <w:p w14:paraId="60637F4E" w14:textId="77777777" w:rsidR="0088440D" w:rsidRPr="00A01DF4" w:rsidRDefault="0088440D">
      <w:pPr>
        <w:spacing w:after="200" w:line="276" w:lineRule="auto"/>
        <w:rPr>
          <w:rFonts w:cstheme="minorHAnsi"/>
          <w:b/>
          <w:bCs/>
          <w:sz w:val="28"/>
          <w:szCs w:val="28"/>
        </w:rPr>
      </w:pPr>
      <w:r w:rsidRPr="00A01DF4">
        <w:rPr>
          <w:rFonts w:cstheme="minorHAnsi"/>
          <w:b/>
          <w:bCs/>
          <w:sz w:val="28"/>
          <w:szCs w:val="28"/>
        </w:rPr>
        <w:br w:type="page"/>
      </w:r>
    </w:p>
    <w:p w14:paraId="56DD5884" w14:textId="77777777" w:rsidR="00B52A1D" w:rsidRPr="00A01DF4" w:rsidRDefault="00B52A1D" w:rsidP="6A2E712A">
      <w:pPr>
        <w:spacing w:after="0" w:line="276" w:lineRule="auto"/>
        <w:outlineLvl w:val="0"/>
        <w:rPr>
          <w:rFonts w:cstheme="minorHAnsi"/>
          <w:b/>
          <w:bCs/>
          <w:sz w:val="28"/>
          <w:szCs w:val="28"/>
        </w:rPr>
        <w:sectPr w:rsidR="00B52A1D" w:rsidRPr="00A01DF4" w:rsidSect="00A01DF4">
          <w:headerReference w:type="default" r:id="rId10"/>
          <w:footerReference w:type="default" r:id="rId11"/>
          <w:pgSz w:w="11906" w:h="16838"/>
          <w:pgMar w:top="709" w:right="707" w:bottom="426" w:left="851" w:header="708" w:footer="708" w:gutter="0"/>
          <w:cols w:space="708"/>
          <w:docGrid w:linePitch="360"/>
        </w:sectPr>
      </w:pPr>
    </w:p>
    <w:p w14:paraId="55DD41AB" w14:textId="0C7746A1" w:rsidR="000035CF" w:rsidRPr="00A01DF4" w:rsidRDefault="000035CF" w:rsidP="6A2E712A">
      <w:pPr>
        <w:spacing w:after="0" w:line="276" w:lineRule="auto"/>
        <w:outlineLvl w:val="0"/>
        <w:rPr>
          <w:rFonts w:cstheme="minorHAnsi"/>
          <w:b/>
          <w:bCs/>
          <w:color w:val="892830" w:themeColor="accent2"/>
          <w:sz w:val="28"/>
          <w:szCs w:val="28"/>
        </w:rPr>
      </w:pPr>
      <w:r w:rsidRPr="00A01DF4">
        <w:rPr>
          <w:rFonts w:cstheme="minorHAnsi"/>
          <w:b/>
          <w:bCs/>
          <w:color w:val="892830" w:themeColor="accent2"/>
          <w:sz w:val="28"/>
          <w:szCs w:val="28"/>
        </w:rPr>
        <w:lastRenderedPageBreak/>
        <w:t>Prayer points for your newsletter</w:t>
      </w:r>
    </w:p>
    <w:p w14:paraId="3981372E" w14:textId="77777777" w:rsidR="00D357F8" w:rsidRPr="00A01DF4" w:rsidRDefault="00D357F8" w:rsidP="6A2E712A">
      <w:pPr>
        <w:spacing w:after="0" w:line="276" w:lineRule="auto"/>
        <w:outlineLvl w:val="0"/>
        <w:rPr>
          <w:rFonts w:cstheme="minorHAnsi"/>
          <w:b/>
          <w:bCs/>
          <w:sz w:val="28"/>
          <w:szCs w:val="28"/>
        </w:rPr>
      </w:pPr>
    </w:p>
    <w:p w14:paraId="0B8EE588" w14:textId="04BB74C0" w:rsidR="00D357F8" w:rsidRPr="00A01DF4" w:rsidRDefault="00D357F8" w:rsidP="6A2E712A">
      <w:pPr>
        <w:spacing w:after="0" w:line="276" w:lineRule="auto"/>
        <w:outlineLvl w:val="0"/>
        <w:rPr>
          <w:rStyle w:val="font-sans-serif"/>
          <w:rFonts w:cstheme="minorHAnsi"/>
        </w:rPr>
      </w:pPr>
      <w:r w:rsidRPr="00A01DF4">
        <w:rPr>
          <w:rStyle w:val="font-sans-serif"/>
          <w:rFonts w:cstheme="minorHAnsi"/>
        </w:rPr>
        <w:t>Please pray for:</w:t>
      </w:r>
    </w:p>
    <w:p w14:paraId="242D2D11" w14:textId="77777777" w:rsidR="000035CF" w:rsidRPr="00A01DF4" w:rsidRDefault="000035CF" w:rsidP="000035CF">
      <w:pPr>
        <w:spacing w:after="0" w:line="276" w:lineRule="auto"/>
        <w:outlineLvl w:val="0"/>
        <w:rPr>
          <w:rFonts w:cstheme="minorHAnsi"/>
          <w:sz w:val="28"/>
          <w:szCs w:val="28"/>
        </w:rPr>
      </w:pPr>
    </w:p>
    <w:p w14:paraId="7426A6E3" w14:textId="77777777" w:rsidR="000035CF" w:rsidRPr="00A01DF4" w:rsidRDefault="000035CF" w:rsidP="000035CF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A01DF4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A peaceful resolution to this crisis that prevents further human suffering.</w:t>
      </w:r>
      <w:r w:rsidRPr="00A01DF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9DD37C6" w14:textId="77777777" w:rsidR="000035CF" w:rsidRPr="00A01DF4" w:rsidRDefault="000035CF" w:rsidP="000035C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6B14A3A" w14:textId="77777777" w:rsidR="000035CF" w:rsidRPr="00A01DF4" w:rsidRDefault="000035CF" w:rsidP="000035CF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A01DF4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Safety for the children, women and men who have been forced to flee their homes and country, and for those still in danger in Ukraine.</w:t>
      </w:r>
      <w:r w:rsidRPr="00A01DF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A793563" w14:textId="77777777" w:rsidR="000035CF" w:rsidRPr="00A01DF4" w:rsidRDefault="000035CF" w:rsidP="000035CF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7701F825" w14:textId="77777777" w:rsidR="000035CF" w:rsidRPr="00A01DF4" w:rsidRDefault="000035CF" w:rsidP="000035CF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A01DF4">
        <w:rPr>
          <w:rStyle w:val="normaltextrun"/>
          <w:rFonts w:asciiTheme="minorHAnsi" w:hAnsiTheme="minorHAnsi" w:cstheme="minorHAnsi"/>
          <w:sz w:val="22"/>
          <w:szCs w:val="22"/>
        </w:rPr>
        <w:t>The Russian citizens who have bravely declared their opposition to these attacks, and for all those who will bear the cost of a senseless war. </w:t>
      </w:r>
      <w:r w:rsidRPr="00A01DF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19993D6" w14:textId="77777777" w:rsidR="000035CF" w:rsidRPr="00A01DF4" w:rsidRDefault="000035CF" w:rsidP="000035CF">
      <w:pPr>
        <w:pStyle w:val="ListParagraph"/>
        <w:spacing w:after="0"/>
        <w:ind w:left="0"/>
        <w:rPr>
          <w:rFonts w:eastAsia="Times New Roman" w:cstheme="minorHAnsi"/>
          <w:highlight w:val="yellow"/>
          <w:lang w:val="en-AU" w:eastAsia="en-AU"/>
        </w:rPr>
      </w:pPr>
    </w:p>
    <w:p w14:paraId="1BC93DE7" w14:textId="779804F1" w:rsidR="000035CF" w:rsidRPr="00A01DF4" w:rsidRDefault="000035CF" w:rsidP="6A2E712A">
      <w:pPr>
        <w:pStyle w:val="ListParagraph"/>
        <w:numPr>
          <w:ilvl w:val="0"/>
          <w:numId w:val="7"/>
        </w:numPr>
        <w:spacing w:after="0"/>
        <w:rPr>
          <w:rFonts w:eastAsia="Times New Roman" w:cstheme="minorHAnsi"/>
          <w:lang w:val="en-AU" w:eastAsia="en-AU"/>
        </w:rPr>
      </w:pPr>
      <w:r w:rsidRPr="00A01DF4">
        <w:rPr>
          <w:rFonts w:eastAsia="Times New Roman" w:cstheme="minorHAnsi"/>
          <w:lang w:val="en-AU" w:eastAsia="en-AU"/>
        </w:rPr>
        <w:t>God</w:t>
      </w:r>
      <w:r w:rsidR="000D5D04">
        <w:rPr>
          <w:rFonts w:eastAsia="Times New Roman" w:cstheme="minorHAnsi"/>
          <w:lang w:val="en-AU" w:eastAsia="en-AU"/>
        </w:rPr>
        <w:t>'</w:t>
      </w:r>
      <w:r w:rsidRPr="00A01DF4">
        <w:rPr>
          <w:rFonts w:eastAsia="Times New Roman" w:cstheme="minorHAnsi"/>
          <w:lang w:val="en-AU" w:eastAsia="en-AU"/>
        </w:rPr>
        <w:t>s blessings on our ecumenical partners distributing urgent supplies.</w:t>
      </w:r>
    </w:p>
    <w:p w14:paraId="1258937F" w14:textId="77777777" w:rsidR="000035CF" w:rsidRPr="00A01DF4" w:rsidRDefault="000035CF" w:rsidP="000035CF">
      <w:pPr>
        <w:pStyle w:val="ListParagraph"/>
        <w:spacing w:after="0"/>
        <w:ind w:left="0"/>
        <w:rPr>
          <w:rFonts w:eastAsia="Times New Roman" w:cstheme="minorHAnsi"/>
          <w:lang w:val="en-AU" w:eastAsia="en-AU"/>
        </w:rPr>
      </w:pPr>
    </w:p>
    <w:p w14:paraId="6B1F3B09" w14:textId="0466DB3E" w:rsidR="000035CF" w:rsidRPr="00A01DF4" w:rsidRDefault="00A73B71" w:rsidP="000035CF">
      <w:pPr>
        <w:pStyle w:val="ListParagraph"/>
        <w:numPr>
          <w:ilvl w:val="0"/>
          <w:numId w:val="7"/>
        </w:numPr>
        <w:spacing w:after="0"/>
        <w:rPr>
          <w:rFonts w:eastAsia="Times New Roman" w:cstheme="minorHAnsi"/>
          <w:lang w:val="en-AU" w:eastAsia="en-AU"/>
        </w:rPr>
      </w:pPr>
      <w:r w:rsidRPr="00A01DF4">
        <w:rPr>
          <w:rFonts w:eastAsia="Times New Roman" w:cstheme="minorHAnsi"/>
          <w:lang w:val="en-AU" w:eastAsia="en-AU"/>
        </w:rPr>
        <w:t>T</w:t>
      </w:r>
      <w:r w:rsidR="000035CF" w:rsidRPr="00A01DF4">
        <w:rPr>
          <w:rFonts w:eastAsia="Times New Roman" w:cstheme="minorHAnsi"/>
          <w:lang w:val="en-AU" w:eastAsia="en-AU"/>
        </w:rPr>
        <w:t>raumatised children whose lives and education has been disrupted through this conflict.</w:t>
      </w:r>
    </w:p>
    <w:p w14:paraId="2828C88C" w14:textId="77777777" w:rsidR="000035CF" w:rsidRPr="00A01DF4" w:rsidRDefault="000035CF" w:rsidP="000035CF">
      <w:pPr>
        <w:pStyle w:val="ListParagraph"/>
        <w:spacing w:after="0"/>
        <w:ind w:left="0"/>
        <w:rPr>
          <w:rFonts w:eastAsia="Times New Roman" w:cstheme="minorHAnsi"/>
          <w:lang w:val="en-AU" w:eastAsia="en-AU"/>
        </w:rPr>
      </w:pPr>
    </w:p>
    <w:p w14:paraId="3FA27B80" w14:textId="361768C9" w:rsidR="000035CF" w:rsidRPr="00A01DF4" w:rsidRDefault="00A73B71" w:rsidP="6A2E712A">
      <w:pPr>
        <w:pStyle w:val="ListParagraph"/>
        <w:numPr>
          <w:ilvl w:val="0"/>
          <w:numId w:val="7"/>
        </w:numPr>
        <w:spacing w:after="0" w:line="276" w:lineRule="auto"/>
        <w:outlineLvl w:val="0"/>
        <w:rPr>
          <w:rFonts w:eastAsia="Times New Roman" w:cstheme="minorHAnsi"/>
          <w:lang w:val="en-AU" w:eastAsia="en-AU"/>
        </w:rPr>
      </w:pPr>
      <w:r w:rsidRPr="00A01DF4">
        <w:rPr>
          <w:rFonts w:eastAsia="Times New Roman" w:cstheme="minorHAnsi"/>
          <w:lang w:val="en-AU" w:eastAsia="en-AU"/>
        </w:rPr>
        <w:t>T</w:t>
      </w:r>
      <w:r w:rsidR="000035CF" w:rsidRPr="00A01DF4">
        <w:rPr>
          <w:rFonts w:eastAsia="Times New Roman" w:cstheme="minorHAnsi"/>
          <w:lang w:val="en-AU" w:eastAsia="en-AU"/>
        </w:rPr>
        <w:t>he churches in the region.</w:t>
      </w:r>
      <w:r w:rsidRPr="00A01DF4">
        <w:rPr>
          <w:rFonts w:eastAsia="Times New Roman" w:cstheme="minorHAnsi"/>
          <w:lang w:val="en-AU" w:eastAsia="en-AU"/>
        </w:rPr>
        <w:t xml:space="preserve"> </w:t>
      </w:r>
      <w:proofErr w:type="gramStart"/>
      <w:r w:rsidRPr="00A01DF4">
        <w:rPr>
          <w:rFonts w:eastAsia="Times New Roman" w:cstheme="minorHAnsi"/>
          <w:lang w:val="en-AU" w:eastAsia="en-AU"/>
        </w:rPr>
        <w:t>And,</w:t>
      </w:r>
      <w:proofErr w:type="gramEnd"/>
      <w:r w:rsidRPr="00A01DF4">
        <w:rPr>
          <w:rFonts w:eastAsia="Times New Roman" w:cstheme="minorHAnsi"/>
          <w:lang w:val="en-AU" w:eastAsia="en-AU"/>
        </w:rPr>
        <w:t xml:space="preserve"> p</w:t>
      </w:r>
      <w:r w:rsidR="000035CF" w:rsidRPr="00A01DF4">
        <w:rPr>
          <w:rFonts w:eastAsia="Times New Roman" w:cstheme="minorHAnsi"/>
          <w:lang w:val="en-AU" w:eastAsia="en-AU"/>
        </w:rPr>
        <w:t xml:space="preserve">ray for the leaders and members, that they are able to bring about reconciliation in their community. </w:t>
      </w:r>
    </w:p>
    <w:p w14:paraId="5153476F" w14:textId="4C61EBB9" w:rsidR="00231F8A" w:rsidRPr="00A01DF4" w:rsidRDefault="000564C0" w:rsidP="00231F8A">
      <w:pPr>
        <w:spacing w:after="0" w:line="276" w:lineRule="auto"/>
        <w:outlineLvl w:val="0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column"/>
      </w:r>
      <w:r w:rsidR="00231F8A" w:rsidRPr="00A01DF4">
        <w:rPr>
          <w:rFonts w:cstheme="minorHAnsi"/>
          <w:b/>
          <w:bCs/>
          <w:color w:val="892830" w:themeColor="accent2"/>
          <w:sz w:val="28"/>
          <w:szCs w:val="28"/>
        </w:rPr>
        <w:t>Text for your order of service</w:t>
      </w:r>
    </w:p>
    <w:p w14:paraId="02E83F72" w14:textId="77777777" w:rsidR="00231F8A" w:rsidRPr="00A01DF4" w:rsidRDefault="00231F8A" w:rsidP="00231F8A">
      <w:pPr>
        <w:rPr>
          <w:rFonts w:cstheme="minorHAnsi"/>
          <w:b/>
        </w:rPr>
      </w:pPr>
    </w:p>
    <w:p w14:paraId="22D69EA1" w14:textId="639CFE42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The National Council of Churches</w:t>
      </w:r>
      <w:r w:rsidR="00A00DFE" w:rsidRPr="00A01DF4">
        <w:rPr>
          <w:rFonts w:cstheme="minorHAnsi"/>
        </w:rPr>
        <w:t>,</w:t>
      </w:r>
      <w:r w:rsidRPr="00A01DF4">
        <w:rPr>
          <w:rFonts w:cstheme="minorHAnsi"/>
        </w:rPr>
        <w:t xml:space="preserve"> through its international humanitarian agency, Act for Peace, has launched an emergency appeal in response to the crisis in Ukraine.</w:t>
      </w:r>
    </w:p>
    <w:p w14:paraId="1E905265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21B5B73F" w14:textId="77777777" w:rsidR="00231F8A" w:rsidRPr="00A01DF4" w:rsidRDefault="00231F8A" w:rsidP="00231F8A">
      <w:pPr>
        <w:spacing w:after="0" w:line="276" w:lineRule="auto"/>
        <w:rPr>
          <w:rFonts w:cstheme="minorHAnsi"/>
          <w:b/>
          <w:bCs/>
        </w:rPr>
      </w:pPr>
      <w:r w:rsidRPr="00A01DF4">
        <w:rPr>
          <w:rFonts w:cstheme="minorHAnsi"/>
          <w:b/>
          <w:bCs/>
        </w:rPr>
        <w:t>Act for Peace are seeking both prayerful and financial support from all churches in Australia.</w:t>
      </w:r>
    </w:p>
    <w:p w14:paraId="5343BB76" w14:textId="77777777" w:rsidR="00231F8A" w:rsidRPr="00A01DF4" w:rsidRDefault="00231F8A" w:rsidP="00231F8A">
      <w:pPr>
        <w:spacing w:after="0" w:line="276" w:lineRule="auto"/>
        <w:rPr>
          <w:rStyle w:val="font-sans-serif"/>
          <w:rFonts w:cstheme="minorHAnsi"/>
          <w:b/>
          <w:bCs/>
        </w:rPr>
      </w:pPr>
      <w:r w:rsidRPr="00A01DF4">
        <w:rPr>
          <w:rStyle w:val="font-sans-serif"/>
          <w:rFonts w:cstheme="minorHAnsi"/>
          <w:b/>
          <w:bCs/>
        </w:rPr>
        <w:t xml:space="preserve">  </w:t>
      </w:r>
    </w:p>
    <w:p w14:paraId="687B73F5" w14:textId="60DE2A9E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Act for Peace</w:t>
      </w:r>
      <w:r w:rsidR="000D5D04">
        <w:rPr>
          <w:rFonts w:cstheme="minorHAnsi"/>
        </w:rPr>
        <w:t>'</w:t>
      </w:r>
      <w:r w:rsidRPr="00A01DF4">
        <w:rPr>
          <w:rFonts w:cstheme="minorHAnsi"/>
        </w:rPr>
        <w:t xml:space="preserve">s ecumenical partners are </w:t>
      </w:r>
      <w:r w:rsidRPr="00A01DF4">
        <w:rPr>
          <w:rFonts w:cstheme="minorHAnsi"/>
          <w:bCs/>
        </w:rPr>
        <w:t xml:space="preserve">already on the ground, delivering </w:t>
      </w:r>
      <w:r w:rsidRPr="00A01DF4">
        <w:rPr>
          <w:rFonts w:cstheme="minorHAnsi"/>
        </w:rPr>
        <w:t>emergency assistance</w:t>
      </w:r>
      <w:r w:rsidR="00A6016A">
        <w:rPr>
          <w:rFonts w:cstheme="minorHAnsi"/>
        </w:rPr>
        <w:t xml:space="preserve"> including food, </w:t>
      </w:r>
      <w:proofErr w:type="gramStart"/>
      <w:r w:rsidR="00A6016A">
        <w:rPr>
          <w:rFonts w:cstheme="minorHAnsi"/>
        </w:rPr>
        <w:t>medicine</w:t>
      </w:r>
      <w:proofErr w:type="gramEnd"/>
      <w:r w:rsidR="00A6016A">
        <w:rPr>
          <w:rFonts w:cstheme="minorHAnsi"/>
        </w:rPr>
        <w:t xml:space="preserve"> and temporary shelter</w:t>
      </w:r>
      <w:r w:rsidRPr="00A01DF4">
        <w:rPr>
          <w:rFonts w:cstheme="minorHAnsi"/>
        </w:rPr>
        <w:t xml:space="preserve">. </w:t>
      </w:r>
    </w:p>
    <w:p w14:paraId="631C72E4" w14:textId="506B3B1E" w:rsidR="00231F8A" w:rsidRPr="00A01DF4" w:rsidRDefault="00231F8A" w:rsidP="4B8B53C2">
      <w:pPr>
        <w:spacing w:after="0" w:line="276" w:lineRule="auto"/>
        <w:rPr>
          <w:rFonts w:cstheme="minorHAnsi"/>
        </w:rPr>
      </w:pPr>
      <w:r w:rsidRPr="00E34E9A">
        <w:rPr>
          <w:rFonts w:cstheme="minorHAnsi"/>
        </w:rPr>
        <w:br/>
      </w:r>
      <w:r w:rsidRPr="00A01DF4">
        <w:rPr>
          <w:rFonts w:cstheme="minorHAnsi"/>
        </w:rPr>
        <w:t xml:space="preserve">Please pray for the people </w:t>
      </w:r>
      <w:r w:rsidR="00A96178">
        <w:rPr>
          <w:rFonts w:cstheme="minorHAnsi"/>
        </w:rPr>
        <w:t>of Ukraine</w:t>
      </w:r>
      <w:r w:rsidRPr="00A01DF4">
        <w:rPr>
          <w:rFonts w:cstheme="minorHAnsi"/>
        </w:rPr>
        <w:t xml:space="preserve"> </w:t>
      </w:r>
      <w:r w:rsidR="00D16791" w:rsidRPr="00A01DF4">
        <w:rPr>
          <w:rFonts w:cstheme="minorHAnsi"/>
        </w:rPr>
        <w:t xml:space="preserve">and </w:t>
      </w:r>
      <w:r w:rsidRPr="00A01DF4">
        <w:rPr>
          <w:rFonts w:cstheme="minorHAnsi"/>
        </w:rPr>
        <w:t xml:space="preserve">give generously </w:t>
      </w:r>
      <w:r w:rsidR="00BF3EC4">
        <w:rPr>
          <w:rFonts w:cstheme="minorHAnsi"/>
        </w:rPr>
        <w:t xml:space="preserve">in our open plate collection </w:t>
      </w:r>
      <w:r w:rsidRPr="00A01DF4">
        <w:rPr>
          <w:rFonts w:cstheme="minorHAnsi"/>
        </w:rPr>
        <w:t>or online a</w:t>
      </w:r>
      <w:r w:rsidR="00D16791" w:rsidRPr="00A01DF4">
        <w:rPr>
          <w:rFonts w:cstheme="minorHAnsi"/>
        </w:rPr>
        <w:t xml:space="preserve">t </w:t>
      </w:r>
      <w:hyperlink r:id="rId12" w:history="1">
        <w:r w:rsidR="00D16791" w:rsidRPr="00A01DF4">
          <w:rPr>
            <w:rFonts w:cstheme="minorHAnsi"/>
          </w:rPr>
          <w:t>www.a</w:t>
        </w:r>
        <w:r w:rsidR="00C321F2">
          <w:rPr>
            <w:rFonts w:cstheme="minorHAnsi"/>
          </w:rPr>
          <w:t>fp.org.au/ukrainecrisis</w:t>
        </w:r>
      </w:hyperlink>
      <w:r w:rsidR="00FB6B7D">
        <w:rPr>
          <w:rFonts w:cstheme="minorHAnsi"/>
        </w:rPr>
        <w:t>, or phone</w:t>
      </w:r>
    </w:p>
    <w:p w14:paraId="55707C74" w14:textId="3CC7CEDB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1800 025 101</w:t>
      </w:r>
      <w:r w:rsidR="00FB6B7D">
        <w:rPr>
          <w:rFonts w:cstheme="minorHAnsi"/>
        </w:rPr>
        <w:t>.</w:t>
      </w:r>
    </w:p>
    <w:p w14:paraId="05F63759" w14:textId="77777777" w:rsidR="000035CF" w:rsidRPr="00A01DF4" w:rsidRDefault="000035CF">
      <w:pPr>
        <w:spacing w:after="200" w:line="276" w:lineRule="auto"/>
        <w:rPr>
          <w:rFonts w:cstheme="minorHAnsi"/>
          <w:b/>
          <w:bCs/>
          <w:sz w:val="28"/>
          <w:szCs w:val="28"/>
        </w:rPr>
      </w:pPr>
      <w:r w:rsidRPr="00A01DF4">
        <w:rPr>
          <w:rFonts w:cstheme="minorHAnsi"/>
          <w:b/>
          <w:bCs/>
          <w:sz w:val="28"/>
          <w:szCs w:val="28"/>
        </w:rPr>
        <w:br w:type="page"/>
      </w:r>
    </w:p>
    <w:p w14:paraId="5A29B8B3" w14:textId="4F63BE1E" w:rsidR="00AC6132" w:rsidRPr="00A01DF4" w:rsidRDefault="00AC6132" w:rsidP="00231F8A">
      <w:pPr>
        <w:spacing w:after="0" w:line="276" w:lineRule="auto"/>
        <w:outlineLvl w:val="0"/>
        <w:rPr>
          <w:rFonts w:cstheme="minorHAnsi"/>
          <w:color w:val="892830" w:themeColor="accent2"/>
          <w:sz w:val="28"/>
          <w:szCs w:val="28"/>
        </w:rPr>
      </w:pPr>
      <w:r w:rsidRPr="00A01DF4">
        <w:rPr>
          <w:rFonts w:cstheme="minorHAnsi"/>
          <w:b/>
          <w:bCs/>
          <w:color w:val="892830" w:themeColor="accent2"/>
          <w:sz w:val="28"/>
          <w:szCs w:val="28"/>
        </w:rPr>
        <w:lastRenderedPageBreak/>
        <w:t>Call to Worship</w:t>
      </w:r>
    </w:p>
    <w:p w14:paraId="5A29B8B4" w14:textId="77777777" w:rsidR="00AC6132" w:rsidRPr="00A01DF4" w:rsidRDefault="00AC6132" w:rsidP="00AC6132">
      <w:pPr>
        <w:rPr>
          <w:rFonts w:cstheme="minorHAnsi"/>
        </w:rPr>
      </w:pPr>
    </w:p>
    <w:p w14:paraId="5A29B8B5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Jesus said:</w:t>
      </w:r>
    </w:p>
    <w:p w14:paraId="5A29B8B6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"I was </w:t>
      </w:r>
      <w:proofErr w:type="gramStart"/>
      <w:r w:rsidRPr="00A01DF4">
        <w:rPr>
          <w:rFonts w:cstheme="minorHAnsi"/>
        </w:rPr>
        <w:t>hungry</w:t>
      </w:r>
      <w:proofErr w:type="gramEnd"/>
      <w:r w:rsidRPr="00A01DF4">
        <w:rPr>
          <w:rFonts w:cstheme="minorHAnsi"/>
        </w:rPr>
        <w:t xml:space="preserve"> and you gave me food,</w:t>
      </w:r>
    </w:p>
    <w:p w14:paraId="5A29B8B7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I was thirsty and you gave me something to drink."</w:t>
      </w:r>
    </w:p>
    <w:p w14:paraId="5A29B8B8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et us act justly.</w:t>
      </w:r>
    </w:p>
    <w:p w14:paraId="5A29B8B9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BA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"I was a stranger and you welcomed me,</w:t>
      </w:r>
    </w:p>
    <w:p w14:paraId="5A29B8BB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I was naked and you gave me clothing."</w:t>
      </w:r>
    </w:p>
    <w:p w14:paraId="5A29B8BC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et us love tenderly.</w:t>
      </w:r>
    </w:p>
    <w:p w14:paraId="5A29B8BD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BE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"I was </w:t>
      </w:r>
      <w:proofErr w:type="gramStart"/>
      <w:r w:rsidRPr="00A01DF4">
        <w:rPr>
          <w:rFonts w:cstheme="minorHAnsi"/>
        </w:rPr>
        <w:t>sick</w:t>
      </w:r>
      <w:proofErr w:type="gramEnd"/>
      <w:r w:rsidRPr="00A01DF4">
        <w:rPr>
          <w:rFonts w:cstheme="minorHAnsi"/>
        </w:rPr>
        <w:t xml:space="preserve"> and you took care of me,</w:t>
      </w:r>
    </w:p>
    <w:p w14:paraId="5A29B8BF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I was in </w:t>
      </w:r>
      <w:proofErr w:type="gramStart"/>
      <w:r w:rsidRPr="00A01DF4">
        <w:rPr>
          <w:rFonts w:cstheme="minorHAnsi"/>
        </w:rPr>
        <w:t>prison</w:t>
      </w:r>
      <w:proofErr w:type="gramEnd"/>
      <w:r w:rsidRPr="00A01DF4">
        <w:rPr>
          <w:rFonts w:cstheme="minorHAnsi"/>
        </w:rPr>
        <w:t xml:space="preserve"> and you visited me."</w:t>
      </w:r>
    </w:p>
    <w:p w14:paraId="5A29B8C0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et us walk humbly with our God.</w:t>
      </w:r>
    </w:p>
    <w:p w14:paraId="5A29B8C1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C2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May we see Christ in one another,</w:t>
      </w:r>
    </w:p>
    <w:p w14:paraId="5A29B8C3" w14:textId="0C0061AD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May </w:t>
      </w:r>
      <w:r w:rsidR="00BF3809" w:rsidRPr="00A01DF4">
        <w:rPr>
          <w:rFonts w:cstheme="minorHAnsi"/>
        </w:rPr>
        <w:t xml:space="preserve">we </w:t>
      </w:r>
      <w:r w:rsidRPr="00A01DF4">
        <w:rPr>
          <w:rFonts w:cstheme="minorHAnsi"/>
        </w:rPr>
        <w:t xml:space="preserve">be peacemakers </w:t>
      </w:r>
    </w:p>
    <w:p w14:paraId="5A29B8C4" w14:textId="647E8F71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And bring h</w:t>
      </w:r>
      <w:r w:rsidR="00BF3809" w:rsidRPr="00A01DF4">
        <w:rPr>
          <w:rFonts w:cstheme="minorHAnsi"/>
        </w:rPr>
        <w:t xml:space="preserve">ope and </w:t>
      </w:r>
      <w:r w:rsidRPr="00A01DF4">
        <w:rPr>
          <w:rFonts w:cstheme="minorHAnsi"/>
        </w:rPr>
        <w:t>in Christ's name.</w:t>
      </w:r>
    </w:p>
    <w:p w14:paraId="7F105391" w14:textId="77777777" w:rsidR="00F10AF7" w:rsidRPr="00A01DF4" w:rsidRDefault="00AC6132" w:rsidP="00F10AF7">
      <w:pPr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1674B800" w14:textId="77777777" w:rsidR="00F10AF7" w:rsidRPr="00A01DF4" w:rsidRDefault="00F10AF7" w:rsidP="00F10AF7">
      <w:pPr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br/>
      </w:r>
    </w:p>
    <w:p w14:paraId="5A29B8C7" w14:textId="088C996C" w:rsidR="00AC6132" w:rsidRPr="00A01DF4" w:rsidRDefault="00AC6132" w:rsidP="000035CF">
      <w:pPr>
        <w:spacing w:after="200" w:line="276" w:lineRule="auto"/>
        <w:rPr>
          <w:rFonts w:cstheme="minorHAnsi"/>
          <w:b/>
          <w:color w:val="892830" w:themeColor="accent2"/>
          <w:sz w:val="28"/>
          <w:szCs w:val="28"/>
        </w:rPr>
      </w:pPr>
      <w:r w:rsidRPr="00A01DF4">
        <w:rPr>
          <w:rFonts w:cstheme="minorHAnsi"/>
          <w:b/>
          <w:color w:val="892830" w:themeColor="accent2"/>
          <w:sz w:val="28"/>
          <w:szCs w:val="28"/>
        </w:rPr>
        <w:t>Prayers of intercession</w:t>
      </w:r>
    </w:p>
    <w:p w14:paraId="5A29B8C8" w14:textId="77777777" w:rsidR="00AC6132" w:rsidRPr="00A01DF4" w:rsidRDefault="00AC6132" w:rsidP="00AC6132">
      <w:pPr>
        <w:rPr>
          <w:rFonts w:cstheme="minorHAnsi"/>
          <w:b/>
        </w:rPr>
      </w:pPr>
    </w:p>
    <w:p w14:paraId="5A29B8C9" w14:textId="5B54F882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God of </w:t>
      </w:r>
      <w:r w:rsidR="00270957" w:rsidRPr="00A01DF4">
        <w:rPr>
          <w:rFonts w:cstheme="minorHAnsi"/>
        </w:rPr>
        <w:t>peace</w:t>
      </w:r>
      <w:r w:rsidRPr="00A01DF4">
        <w:rPr>
          <w:rFonts w:cstheme="minorHAnsi"/>
        </w:rPr>
        <w:t xml:space="preserve">, </w:t>
      </w:r>
      <w:r w:rsidR="00270957" w:rsidRPr="00A01DF4">
        <w:rPr>
          <w:rFonts w:cstheme="minorHAnsi"/>
        </w:rPr>
        <w:br/>
      </w:r>
      <w:r w:rsidRPr="00A01DF4">
        <w:rPr>
          <w:rFonts w:cstheme="minorHAnsi"/>
        </w:rPr>
        <w:t>we have so much in this country,</w:t>
      </w:r>
    </w:p>
    <w:p w14:paraId="5A29B8CA" w14:textId="00E7ECA9" w:rsidR="00AC6132" w:rsidRPr="00A01DF4" w:rsidRDefault="0086060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</w:t>
      </w:r>
      <w:r w:rsidR="00AC6132" w:rsidRPr="00A01DF4">
        <w:rPr>
          <w:rFonts w:cstheme="minorHAnsi"/>
        </w:rPr>
        <w:t xml:space="preserve">e </w:t>
      </w:r>
      <w:r w:rsidR="004B2026">
        <w:rPr>
          <w:rFonts w:cstheme="minorHAnsi"/>
        </w:rPr>
        <w:t xml:space="preserve">often </w:t>
      </w:r>
      <w:r w:rsidR="00AC6132" w:rsidRPr="00A01DF4">
        <w:rPr>
          <w:rFonts w:cstheme="minorHAnsi"/>
        </w:rPr>
        <w:t>take it for granted.</w:t>
      </w:r>
    </w:p>
    <w:p w14:paraId="5A29B8CB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CC" w14:textId="199897BE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Our needs are met, each day</w:t>
      </w:r>
    </w:p>
    <w:p w14:paraId="5A29B8CD" w14:textId="0092D7E8" w:rsidR="00AC6132" w:rsidRPr="00A01DF4" w:rsidRDefault="007045AB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a</w:t>
      </w:r>
      <w:r w:rsidR="00AC6132" w:rsidRPr="00A01DF4">
        <w:rPr>
          <w:rFonts w:cstheme="minorHAnsi"/>
        </w:rPr>
        <w:t xml:space="preserve">nd we live in peace and security. </w:t>
      </w:r>
    </w:p>
    <w:p w14:paraId="5A29B8CE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D1" w14:textId="3860F96D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e pray for the people</w:t>
      </w:r>
      <w:r w:rsidR="00860602" w:rsidRPr="00A01DF4">
        <w:rPr>
          <w:rFonts w:cstheme="minorHAnsi"/>
        </w:rPr>
        <w:t xml:space="preserve"> of Ukraine.</w:t>
      </w:r>
      <w:r w:rsidR="0042791C" w:rsidRPr="00A01DF4">
        <w:rPr>
          <w:rFonts w:cstheme="minorHAnsi"/>
        </w:rPr>
        <w:br/>
      </w:r>
    </w:p>
    <w:p w14:paraId="5A29B8D2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e pray that fighting may cease,</w:t>
      </w:r>
    </w:p>
    <w:p w14:paraId="5A29B8D5" w14:textId="76CE2B64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that </w:t>
      </w:r>
      <w:r w:rsidR="00487EBE" w:rsidRPr="00A01DF4">
        <w:rPr>
          <w:rFonts w:cstheme="minorHAnsi"/>
        </w:rPr>
        <w:t xml:space="preserve">those who are afraid, </w:t>
      </w:r>
      <w:r w:rsidR="00487EBE" w:rsidRPr="00A01DF4">
        <w:rPr>
          <w:rFonts w:cstheme="minorHAnsi"/>
        </w:rPr>
        <w:br/>
        <w:t>my feel your eternal love</w:t>
      </w:r>
      <w:r w:rsidR="00751672" w:rsidRPr="00A01DF4">
        <w:rPr>
          <w:rFonts w:cstheme="minorHAnsi"/>
        </w:rPr>
        <w:t xml:space="preserve"> and peace.</w:t>
      </w:r>
    </w:p>
    <w:p w14:paraId="6AD2C391" w14:textId="77777777" w:rsidR="0042791C" w:rsidRPr="00A01DF4" w:rsidRDefault="0042791C" w:rsidP="00AC6132">
      <w:pPr>
        <w:spacing w:after="0"/>
        <w:rPr>
          <w:rFonts w:cstheme="minorHAnsi"/>
        </w:rPr>
      </w:pPr>
    </w:p>
    <w:p w14:paraId="5A29B8D6" w14:textId="49B4DFBC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e give thanks for aid agencies and workers,</w:t>
      </w:r>
    </w:p>
    <w:p w14:paraId="5A29B8D8" w14:textId="24C69CF9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ho are on the ground, distributing food,</w:t>
      </w:r>
      <w:r w:rsidR="0042791C" w:rsidRPr="00A01DF4">
        <w:rPr>
          <w:rFonts w:cstheme="minorHAnsi"/>
        </w:rPr>
        <w:br/>
      </w:r>
      <w:r w:rsidRPr="00A01DF4">
        <w:rPr>
          <w:rFonts w:cstheme="minorHAnsi"/>
        </w:rPr>
        <w:t xml:space="preserve">and bringing </w:t>
      </w:r>
      <w:proofErr w:type="gramStart"/>
      <w:r w:rsidRPr="00A01DF4">
        <w:rPr>
          <w:rFonts w:cstheme="minorHAnsi"/>
        </w:rPr>
        <w:t>hope.</w:t>
      </w:r>
      <w:proofErr w:type="gramEnd"/>
    </w:p>
    <w:p w14:paraId="5A29B8D9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DA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e pray that we may respond to the desperate need of many,</w:t>
      </w:r>
    </w:p>
    <w:p w14:paraId="5A29B8DB" w14:textId="5D9EB8E3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be encouraged by the generosity and commitment of aid workers,</w:t>
      </w:r>
    </w:p>
    <w:p w14:paraId="5A29B8DC" w14:textId="6A123F4E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and respond to your call</w:t>
      </w:r>
      <w:r w:rsidR="00F10AF7" w:rsidRPr="00A01DF4">
        <w:rPr>
          <w:rFonts w:cstheme="minorHAnsi"/>
        </w:rPr>
        <w:t xml:space="preserve"> </w:t>
      </w:r>
    </w:p>
    <w:p w14:paraId="59138F31" w14:textId="07933645" w:rsidR="00F10AF7" w:rsidRPr="00A01DF4" w:rsidRDefault="00F10AF7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o act justly, to love tenderly</w:t>
      </w:r>
    </w:p>
    <w:p w14:paraId="057861BF" w14:textId="33FAC566" w:rsidR="00F10AF7" w:rsidRPr="00A01DF4" w:rsidRDefault="00F10AF7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o walk humbly with our God.</w:t>
      </w:r>
    </w:p>
    <w:p w14:paraId="5A29B8DD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DE" w14:textId="77777777" w:rsidR="00AC6132" w:rsidRPr="00A01DF4" w:rsidRDefault="00AC6132" w:rsidP="00AC6132">
      <w:pPr>
        <w:spacing w:after="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5A29B8E1" w14:textId="0F3B4ACD" w:rsidR="00AC6132" w:rsidRPr="00A01DF4" w:rsidRDefault="00F93F9F" w:rsidP="00AC6132">
      <w:pPr>
        <w:spacing w:after="0"/>
        <w:rPr>
          <w:rFonts w:cstheme="minorHAnsi"/>
        </w:rPr>
      </w:pPr>
      <w:r>
        <w:rPr>
          <w:rFonts w:cstheme="minorHAnsi"/>
        </w:rPr>
        <w:t>A</w:t>
      </w:r>
      <w:r w:rsidR="00AC6132" w:rsidRPr="00A01DF4">
        <w:rPr>
          <w:rFonts w:cstheme="minorHAnsi"/>
        </w:rPr>
        <w:t>s we pray for the people of</w:t>
      </w:r>
      <w:r w:rsidR="00751672" w:rsidRPr="00A01DF4">
        <w:rPr>
          <w:rFonts w:cstheme="minorHAnsi"/>
        </w:rPr>
        <w:t xml:space="preserve"> Ukraine, </w:t>
      </w:r>
      <w:r w:rsidR="00751672" w:rsidRPr="00A01DF4">
        <w:rPr>
          <w:rFonts w:cstheme="minorHAnsi"/>
        </w:rPr>
        <w:br/>
      </w:r>
      <w:r w:rsidR="00AC6132" w:rsidRPr="00A01DF4">
        <w:rPr>
          <w:rFonts w:cstheme="minorHAnsi"/>
        </w:rPr>
        <w:t xml:space="preserve">we give thanks for their resilience </w:t>
      </w:r>
      <w:r w:rsidR="00751672" w:rsidRPr="00A01DF4">
        <w:rPr>
          <w:rFonts w:cstheme="minorHAnsi"/>
        </w:rPr>
        <w:br/>
      </w:r>
      <w:r w:rsidR="00AC6132" w:rsidRPr="00A01DF4">
        <w:rPr>
          <w:rFonts w:cstheme="minorHAnsi"/>
        </w:rPr>
        <w:t xml:space="preserve">during this </w:t>
      </w:r>
      <w:r w:rsidR="00751672" w:rsidRPr="00A01DF4">
        <w:rPr>
          <w:rFonts w:cstheme="minorHAnsi"/>
        </w:rPr>
        <w:t xml:space="preserve">time of </w:t>
      </w:r>
      <w:r w:rsidR="00F10AF7" w:rsidRPr="00A01DF4">
        <w:rPr>
          <w:rFonts w:cstheme="minorHAnsi"/>
        </w:rPr>
        <w:t xml:space="preserve">senseless </w:t>
      </w:r>
      <w:r w:rsidR="00953F5D" w:rsidRPr="00A01DF4">
        <w:rPr>
          <w:rFonts w:cstheme="minorHAnsi"/>
        </w:rPr>
        <w:t>violence.</w:t>
      </w:r>
    </w:p>
    <w:p w14:paraId="5A29B8E2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0A8D8962" w14:textId="04BE1D0C" w:rsidR="00953F5D" w:rsidRPr="00A01DF4" w:rsidRDefault="00AC6132" w:rsidP="6A2E712A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We give thanks for </w:t>
      </w:r>
      <w:r w:rsidR="00953F5D" w:rsidRPr="00A01DF4">
        <w:rPr>
          <w:rFonts w:cstheme="minorHAnsi"/>
        </w:rPr>
        <w:t xml:space="preserve">humanitarian agencies, </w:t>
      </w:r>
      <w:r w:rsidRPr="00E34E9A">
        <w:rPr>
          <w:rFonts w:cstheme="minorHAnsi"/>
        </w:rPr>
        <w:br/>
      </w:r>
      <w:r w:rsidR="00221EC5" w:rsidRPr="00A01DF4">
        <w:rPr>
          <w:rFonts w:cstheme="minorHAnsi"/>
        </w:rPr>
        <w:t xml:space="preserve">Who </w:t>
      </w:r>
      <w:r w:rsidR="006933F2" w:rsidRPr="00A01DF4">
        <w:rPr>
          <w:rFonts w:cstheme="minorHAnsi"/>
        </w:rPr>
        <w:t xml:space="preserve">are bringing </w:t>
      </w:r>
      <w:r w:rsidR="00F10AF7" w:rsidRPr="00A01DF4">
        <w:rPr>
          <w:rFonts w:cstheme="minorHAnsi"/>
        </w:rPr>
        <w:t xml:space="preserve">life giving </w:t>
      </w:r>
      <w:r w:rsidR="006933F2" w:rsidRPr="00A01DF4">
        <w:rPr>
          <w:rFonts w:cstheme="minorHAnsi"/>
        </w:rPr>
        <w:t>supplies</w:t>
      </w:r>
      <w:r w:rsidRPr="00E34E9A">
        <w:rPr>
          <w:rFonts w:cstheme="minorHAnsi"/>
        </w:rPr>
        <w:br/>
      </w:r>
      <w:r w:rsidR="006933F2" w:rsidRPr="00A01DF4">
        <w:rPr>
          <w:rFonts w:cstheme="minorHAnsi"/>
        </w:rPr>
        <w:t>to people in a desperate situation.</w:t>
      </w:r>
    </w:p>
    <w:p w14:paraId="060555E5" w14:textId="77777777" w:rsidR="00953F5D" w:rsidRPr="00A01DF4" w:rsidRDefault="00953F5D" w:rsidP="00953F5D">
      <w:pPr>
        <w:spacing w:after="0"/>
        <w:rPr>
          <w:rFonts w:cstheme="minorHAnsi"/>
        </w:rPr>
      </w:pPr>
    </w:p>
    <w:p w14:paraId="0EE29275" w14:textId="77777777" w:rsidR="004D54D8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We remember the </w:t>
      </w:r>
      <w:r w:rsidR="004D54D8" w:rsidRPr="00A01DF4">
        <w:rPr>
          <w:rFonts w:cstheme="minorHAnsi"/>
        </w:rPr>
        <w:t xml:space="preserve">adjacent countries, </w:t>
      </w:r>
    </w:p>
    <w:p w14:paraId="2D150A94" w14:textId="77777777" w:rsidR="00DD76F4" w:rsidRPr="00A01DF4" w:rsidRDefault="00ED138C" w:rsidP="005932E9">
      <w:pPr>
        <w:spacing w:after="0"/>
        <w:rPr>
          <w:rFonts w:cstheme="minorHAnsi"/>
        </w:rPr>
      </w:pPr>
      <w:r w:rsidRPr="00A01DF4">
        <w:rPr>
          <w:rFonts w:cstheme="minorHAnsi"/>
        </w:rPr>
        <w:t>w</w:t>
      </w:r>
      <w:r w:rsidR="004D54D8" w:rsidRPr="00A01DF4">
        <w:rPr>
          <w:rFonts w:cstheme="minorHAnsi"/>
        </w:rPr>
        <w:t xml:space="preserve">elcoming people who </w:t>
      </w:r>
      <w:r w:rsidRPr="00A01DF4">
        <w:rPr>
          <w:rFonts w:cstheme="minorHAnsi"/>
        </w:rPr>
        <w:t>h</w:t>
      </w:r>
      <w:r w:rsidR="004D54D8" w:rsidRPr="00A01DF4">
        <w:rPr>
          <w:rFonts w:cstheme="minorHAnsi"/>
        </w:rPr>
        <w:t xml:space="preserve">ave fled </w:t>
      </w:r>
    </w:p>
    <w:p w14:paraId="69697111" w14:textId="77777777" w:rsidR="00DD76F4" w:rsidRPr="00A01DF4" w:rsidRDefault="005932E9" w:rsidP="005932E9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the </w:t>
      </w:r>
      <w:r w:rsidR="00ED138C" w:rsidRPr="00A01DF4">
        <w:rPr>
          <w:rFonts w:cstheme="minorHAnsi"/>
        </w:rPr>
        <w:t xml:space="preserve">horrors </w:t>
      </w:r>
      <w:r w:rsidRPr="00A01DF4">
        <w:rPr>
          <w:rFonts w:cstheme="minorHAnsi"/>
        </w:rPr>
        <w:t>of war and</w:t>
      </w:r>
    </w:p>
    <w:p w14:paraId="1B2A37E7" w14:textId="285E5FD2" w:rsidR="005932E9" w:rsidRPr="00A01DF4" w:rsidRDefault="005932E9" w:rsidP="005932E9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can only hope to return home. </w:t>
      </w:r>
    </w:p>
    <w:p w14:paraId="5A29B8E8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EA" w14:textId="6636A583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e pray for the peacemakers</w:t>
      </w:r>
      <w:r w:rsidR="00F10AF7" w:rsidRPr="00A01DF4">
        <w:rPr>
          <w:rFonts w:cstheme="minorHAnsi"/>
        </w:rPr>
        <w:t>,</w:t>
      </w:r>
      <w:r w:rsidR="00221EC5" w:rsidRPr="00A01DF4">
        <w:rPr>
          <w:rFonts w:cstheme="minorHAnsi"/>
        </w:rPr>
        <w:br/>
      </w:r>
      <w:r w:rsidRPr="00A01DF4">
        <w:rPr>
          <w:rFonts w:cstheme="minorHAnsi"/>
        </w:rPr>
        <w:t>people actively working to help bring peace</w:t>
      </w:r>
      <w:r w:rsidR="00A2305F" w:rsidRPr="00A01DF4">
        <w:rPr>
          <w:rFonts w:cstheme="minorHAnsi"/>
        </w:rPr>
        <w:br/>
      </w:r>
      <w:r w:rsidRPr="00A01DF4">
        <w:rPr>
          <w:rFonts w:cstheme="minorHAnsi"/>
        </w:rPr>
        <w:t>in areas of so much conflict.</w:t>
      </w:r>
    </w:p>
    <w:p w14:paraId="5A29B8EB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7E309286" w14:textId="77777777" w:rsidR="00A907E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We pray that we may learn from </w:t>
      </w:r>
    </w:p>
    <w:p w14:paraId="5A29B8EC" w14:textId="12857349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the </w:t>
      </w:r>
      <w:r w:rsidR="00A907E2" w:rsidRPr="00A01DF4">
        <w:rPr>
          <w:rFonts w:cstheme="minorHAnsi"/>
        </w:rPr>
        <w:t xml:space="preserve">resilience of </w:t>
      </w:r>
      <w:r w:rsidR="005932E9" w:rsidRPr="00A01DF4">
        <w:rPr>
          <w:rFonts w:cstheme="minorHAnsi"/>
        </w:rPr>
        <w:t>Ukrain</w:t>
      </w:r>
      <w:r w:rsidR="00960208" w:rsidRPr="00A01DF4">
        <w:rPr>
          <w:rFonts w:cstheme="minorHAnsi"/>
        </w:rPr>
        <w:t>ian people</w:t>
      </w:r>
    </w:p>
    <w:p w14:paraId="5A29B8ED" w14:textId="24A473B0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from the generosity and commitment </w:t>
      </w:r>
      <w:r w:rsidR="00960208" w:rsidRPr="00A01DF4">
        <w:rPr>
          <w:rFonts w:cstheme="minorHAnsi"/>
        </w:rPr>
        <w:br/>
      </w:r>
      <w:r w:rsidRPr="00A01DF4">
        <w:rPr>
          <w:rFonts w:cstheme="minorHAnsi"/>
        </w:rPr>
        <w:t>of aid workers.</w:t>
      </w:r>
    </w:p>
    <w:p w14:paraId="5A29B8EE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8EF" w14:textId="3CB8E478" w:rsidR="00AC6132" w:rsidRPr="00A01DF4" w:rsidRDefault="00960208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Loving God, </w:t>
      </w:r>
      <w:r w:rsidRPr="00A01DF4">
        <w:rPr>
          <w:rFonts w:cstheme="minorHAnsi"/>
        </w:rPr>
        <w:br/>
      </w:r>
      <w:r w:rsidR="00AC6132" w:rsidRPr="00A01DF4">
        <w:rPr>
          <w:rFonts w:cstheme="minorHAnsi"/>
        </w:rPr>
        <w:t xml:space="preserve">Help us to bring about your kingdom </w:t>
      </w:r>
    </w:p>
    <w:p w14:paraId="5A29B8F0" w14:textId="132B7BB2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through the sharing of our blessings </w:t>
      </w:r>
      <w:r w:rsidR="00960208" w:rsidRPr="00A01DF4">
        <w:rPr>
          <w:rFonts w:cstheme="minorHAnsi"/>
        </w:rPr>
        <w:br/>
      </w:r>
      <w:r w:rsidRPr="00A01DF4">
        <w:rPr>
          <w:rFonts w:cstheme="minorHAnsi"/>
        </w:rPr>
        <w:t>with others</w:t>
      </w:r>
      <w:r w:rsidR="00960208" w:rsidRPr="00A01DF4">
        <w:rPr>
          <w:rFonts w:cstheme="minorHAnsi"/>
        </w:rPr>
        <w:t xml:space="preserve"> in </w:t>
      </w:r>
      <w:r w:rsidR="007243BF" w:rsidRPr="00A01DF4">
        <w:rPr>
          <w:rFonts w:cstheme="minorHAnsi"/>
        </w:rPr>
        <w:t>desperate</w:t>
      </w:r>
      <w:r w:rsidR="00960208" w:rsidRPr="00A01DF4">
        <w:rPr>
          <w:rFonts w:cstheme="minorHAnsi"/>
        </w:rPr>
        <w:t xml:space="preserve"> situations.</w:t>
      </w:r>
    </w:p>
    <w:p w14:paraId="5A29B8F1" w14:textId="77777777" w:rsidR="00AC6132" w:rsidRPr="00A01DF4" w:rsidRDefault="00AC6132" w:rsidP="00AC6132">
      <w:pPr>
        <w:rPr>
          <w:rFonts w:cstheme="minorHAnsi"/>
          <w:b/>
        </w:rPr>
      </w:pPr>
    </w:p>
    <w:p w14:paraId="5A29B8F2" w14:textId="77777777" w:rsidR="00AC6132" w:rsidRPr="00A01DF4" w:rsidRDefault="00AC6132" w:rsidP="00AC6132">
      <w:pPr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5A29B8F3" w14:textId="1D379F74" w:rsidR="00AC6132" w:rsidRPr="00A01DF4" w:rsidRDefault="00AC6132" w:rsidP="00AC6132">
      <w:pPr>
        <w:spacing w:after="0"/>
        <w:rPr>
          <w:rFonts w:cstheme="minorHAnsi"/>
        </w:rPr>
      </w:pPr>
    </w:p>
    <w:p w14:paraId="79ECDFE2" w14:textId="77777777" w:rsidR="000035CF" w:rsidRPr="00A01DF4" w:rsidRDefault="000035CF" w:rsidP="00AC6132">
      <w:pPr>
        <w:spacing w:after="0"/>
        <w:rPr>
          <w:rFonts w:cstheme="minorHAnsi"/>
        </w:rPr>
      </w:pPr>
    </w:p>
    <w:p w14:paraId="5A29B8F6" w14:textId="5F890B68" w:rsidR="00AC6132" w:rsidRPr="00A01DF4" w:rsidRDefault="00AC6132" w:rsidP="007243BF">
      <w:pPr>
        <w:spacing w:after="200" w:line="276" w:lineRule="auto"/>
        <w:rPr>
          <w:rFonts w:cstheme="minorHAnsi"/>
        </w:rPr>
      </w:pPr>
      <w:r w:rsidRPr="00A01DF4">
        <w:rPr>
          <w:rFonts w:cstheme="minorHAnsi"/>
        </w:rPr>
        <w:t xml:space="preserve">God, no one is </w:t>
      </w:r>
      <w:r w:rsidR="003845B4">
        <w:rPr>
          <w:rFonts w:cstheme="minorHAnsi"/>
        </w:rPr>
        <w:t xml:space="preserve">a </w:t>
      </w:r>
      <w:r w:rsidRPr="00A01DF4">
        <w:rPr>
          <w:rFonts w:cstheme="minorHAnsi"/>
        </w:rPr>
        <w:t>stranger to you</w:t>
      </w:r>
      <w:r w:rsidR="00575DD7" w:rsidRPr="00A01DF4">
        <w:rPr>
          <w:rFonts w:cstheme="minorHAnsi"/>
        </w:rPr>
        <w:br/>
      </w:r>
      <w:r w:rsidRPr="00A01DF4">
        <w:rPr>
          <w:rFonts w:cstheme="minorHAnsi"/>
        </w:rPr>
        <w:t>And no one is ever far from your loving care.</w:t>
      </w:r>
    </w:p>
    <w:p w14:paraId="5A29B8F7" w14:textId="730C3A0B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In your mercy, </w:t>
      </w:r>
      <w:r w:rsidR="001D5C4B" w:rsidRPr="00A01DF4">
        <w:rPr>
          <w:rFonts w:cstheme="minorHAnsi"/>
        </w:rPr>
        <w:br/>
      </w:r>
      <w:r w:rsidRPr="00A01DF4">
        <w:rPr>
          <w:rFonts w:cstheme="minorHAnsi"/>
        </w:rPr>
        <w:t xml:space="preserve">watch over the people of </w:t>
      </w:r>
      <w:r w:rsidR="001D5C4B" w:rsidRPr="00A01DF4">
        <w:rPr>
          <w:rFonts w:cstheme="minorHAnsi"/>
        </w:rPr>
        <w:t>Ukraine,</w:t>
      </w:r>
    </w:p>
    <w:p w14:paraId="5A29B8F8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Comfort those who have lost loved ones,</w:t>
      </w:r>
    </w:p>
    <w:p w14:paraId="5A29B8FA" w14:textId="472A9504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And strengthen those who are </w:t>
      </w:r>
      <w:r w:rsidR="007243BF" w:rsidRPr="00A01DF4">
        <w:rPr>
          <w:rFonts w:cstheme="minorHAnsi"/>
        </w:rPr>
        <w:t>besieged</w:t>
      </w:r>
      <w:r w:rsidR="00890847" w:rsidRPr="00A01DF4">
        <w:rPr>
          <w:rFonts w:cstheme="minorHAnsi"/>
        </w:rPr>
        <w:t>.</w:t>
      </w:r>
      <w:r w:rsidRPr="00A01DF4">
        <w:rPr>
          <w:rFonts w:cstheme="minorHAnsi"/>
        </w:rPr>
        <w:t xml:space="preserve"> </w:t>
      </w:r>
      <w:r w:rsidR="001D5C4B" w:rsidRPr="00A01DF4">
        <w:rPr>
          <w:rFonts w:cstheme="minorHAnsi"/>
        </w:rPr>
        <w:br/>
      </w:r>
    </w:p>
    <w:p w14:paraId="5A29B8FB" w14:textId="3ECF37BD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Bring healing to those who are </w:t>
      </w:r>
      <w:r w:rsidR="00575DD7" w:rsidRPr="00A01DF4">
        <w:rPr>
          <w:rFonts w:cstheme="minorHAnsi"/>
        </w:rPr>
        <w:t>injured,</w:t>
      </w:r>
    </w:p>
    <w:p w14:paraId="5A29B8FC" w14:textId="70B1458E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Bring peace to areas of conflict,</w:t>
      </w:r>
    </w:p>
    <w:p w14:paraId="5A29B8FD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Wisdom to those who respond,</w:t>
      </w:r>
    </w:p>
    <w:p w14:paraId="5A29B8FE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Generosity to those who give,</w:t>
      </w:r>
    </w:p>
    <w:p w14:paraId="6A96CEEC" w14:textId="77777777" w:rsidR="00575DD7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And help us always to show </w:t>
      </w:r>
    </w:p>
    <w:p w14:paraId="5A29B8FF" w14:textId="2E9A2554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your kindness to strangers</w:t>
      </w:r>
    </w:p>
    <w:p w14:paraId="5A29B900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br/>
        <w:t>We ask this through Christ our Lord,</w:t>
      </w:r>
    </w:p>
    <w:p w14:paraId="5A29B901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02" w14:textId="77777777" w:rsidR="00AC6132" w:rsidRPr="00A01DF4" w:rsidRDefault="00AC6132" w:rsidP="00AC6132">
      <w:pPr>
        <w:spacing w:after="0"/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5A29B903" w14:textId="77777777" w:rsidR="00974973" w:rsidRPr="00A01DF4" w:rsidRDefault="00974973" w:rsidP="00AC6132">
      <w:pPr>
        <w:spacing w:after="0"/>
        <w:rPr>
          <w:rFonts w:cstheme="minorHAnsi"/>
          <w:b/>
        </w:rPr>
      </w:pPr>
    </w:p>
    <w:p w14:paraId="5A29B904" w14:textId="77777777" w:rsidR="00974973" w:rsidRPr="00A01DF4" w:rsidRDefault="00974973" w:rsidP="00AC6132">
      <w:pPr>
        <w:spacing w:after="0"/>
        <w:rPr>
          <w:rFonts w:cstheme="minorHAnsi"/>
          <w:b/>
        </w:rPr>
      </w:pPr>
    </w:p>
    <w:p w14:paraId="33B83FC1" w14:textId="77777777" w:rsidR="00E96143" w:rsidRPr="00A01DF4" w:rsidRDefault="00E96143">
      <w:pPr>
        <w:spacing w:after="200" w:line="276" w:lineRule="auto"/>
        <w:rPr>
          <w:rFonts w:cstheme="minorHAnsi"/>
          <w:b/>
          <w:sz w:val="28"/>
          <w:szCs w:val="28"/>
        </w:rPr>
      </w:pPr>
      <w:r w:rsidRPr="00A01DF4">
        <w:rPr>
          <w:rFonts w:cstheme="minorHAnsi"/>
          <w:b/>
          <w:sz w:val="28"/>
          <w:szCs w:val="28"/>
        </w:rPr>
        <w:br w:type="page"/>
      </w:r>
    </w:p>
    <w:p w14:paraId="5A29B905" w14:textId="1FE1C7BC" w:rsidR="00AC6132" w:rsidRPr="00A01DF4" w:rsidRDefault="00AC6132" w:rsidP="00AC6132">
      <w:pPr>
        <w:spacing w:after="0" w:line="276" w:lineRule="auto"/>
        <w:outlineLvl w:val="0"/>
        <w:rPr>
          <w:rFonts w:cstheme="minorHAnsi"/>
          <w:b/>
          <w:sz w:val="28"/>
          <w:szCs w:val="28"/>
        </w:rPr>
      </w:pPr>
      <w:r w:rsidRPr="00A01DF4">
        <w:rPr>
          <w:rFonts w:cstheme="minorHAnsi"/>
          <w:b/>
          <w:color w:val="892830" w:themeColor="accent2"/>
          <w:sz w:val="28"/>
          <w:szCs w:val="28"/>
        </w:rPr>
        <w:lastRenderedPageBreak/>
        <w:t>Litany prayer</w:t>
      </w:r>
    </w:p>
    <w:p w14:paraId="5A29B906" w14:textId="77777777" w:rsidR="00AC6132" w:rsidRPr="00A01DF4" w:rsidRDefault="00AC6132" w:rsidP="00AC6132">
      <w:pPr>
        <w:rPr>
          <w:rFonts w:cstheme="minorHAnsi"/>
        </w:rPr>
      </w:pPr>
    </w:p>
    <w:p w14:paraId="5A29B907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In the pain of lost lives, </w:t>
      </w:r>
    </w:p>
    <w:p w14:paraId="5A29B908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and shattered hope,</w:t>
      </w:r>
    </w:p>
    <w:p w14:paraId="5A29B909" w14:textId="77777777" w:rsidR="00AC6132" w:rsidRPr="00A01DF4" w:rsidRDefault="00AC6132" w:rsidP="00AC6132">
      <w:pPr>
        <w:spacing w:after="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ab/>
        <w:t>Have mercy on us</w:t>
      </w:r>
    </w:p>
    <w:p w14:paraId="5A29B90A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0B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In our anguish at the violence </w:t>
      </w:r>
    </w:p>
    <w:p w14:paraId="5A29B90C" w14:textId="77777777" w:rsidR="00AC6132" w:rsidRPr="00A01DF4" w:rsidRDefault="00AC6132" w:rsidP="00AC6132">
      <w:pPr>
        <w:spacing w:after="0"/>
        <w:rPr>
          <w:rFonts w:cstheme="minorHAnsi"/>
          <w:b/>
        </w:rPr>
      </w:pPr>
      <w:r w:rsidRPr="00A01DF4">
        <w:rPr>
          <w:rFonts w:cstheme="minorHAnsi"/>
        </w:rPr>
        <w:t>that we can see in the world</w:t>
      </w:r>
      <w:r w:rsidRPr="00A01DF4">
        <w:rPr>
          <w:rFonts w:cstheme="minorHAnsi"/>
          <w:b/>
        </w:rPr>
        <w:t xml:space="preserve"> </w:t>
      </w:r>
    </w:p>
    <w:p w14:paraId="5A29B90D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</w:rPr>
      </w:pPr>
      <w:r w:rsidRPr="00A01DF4">
        <w:rPr>
          <w:rFonts w:cstheme="minorHAnsi"/>
          <w:b/>
        </w:rPr>
        <w:t>Have mercy on us</w:t>
      </w:r>
    </w:p>
    <w:p w14:paraId="5A29B90E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0F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In our despair at the escalating violence </w:t>
      </w:r>
    </w:p>
    <w:p w14:paraId="5A29B910" w14:textId="3201F818" w:rsidR="00AC6132" w:rsidRPr="00A01DF4" w:rsidRDefault="00503505" w:rsidP="6A2E712A">
      <w:pPr>
        <w:spacing w:after="0"/>
        <w:rPr>
          <w:rFonts w:cstheme="minorHAnsi"/>
          <w:b/>
          <w:bCs/>
        </w:rPr>
      </w:pPr>
      <w:r w:rsidRPr="00A01DF4">
        <w:rPr>
          <w:rFonts w:cstheme="minorHAnsi"/>
        </w:rPr>
        <w:t xml:space="preserve">in Russia and </w:t>
      </w:r>
      <w:r w:rsidR="00F5347D" w:rsidRPr="00A01DF4">
        <w:rPr>
          <w:rFonts w:cstheme="minorHAnsi"/>
        </w:rPr>
        <w:t>Ukraine</w:t>
      </w:r>
    </w:p>
    <w:p w14:paraId="5A29B911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</w:rPr>
      </w:pPr>
      <w:r w:rsidRPr="00A01DF4">
        <w:rPr>
          <w:rFonts w:cstheme="minorHAnsi"/>
          <w:b/>
        </w:rPr>
        <w:t>Have mercy on us</w:t>
      </w:r>
    </w:p>
    <w:p w14:paraId="5A29B912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13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In our compassion for all </w:t>
      </w:r>
    </w:p>
    <w:p w14:paraId="5A29B914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 who are </w:t>
      </w:r>
      <w:proofErr w:type="gramStart"/>
      <w:r w:rsidRPr="00A01DF4">
        <w:rPr>
          <w:rFonts w:cstheme="minorHAnsi"/>
        </w:rPr>
        <w:t>suffering</w:t>
      </w:r>
      <w:proofErr w:type="gramEnd"/>
      <w:r w:rsidRPr="00A01DF4">
        <w:rPr>
          <w:rFonts w:cstheme="minorHAnsi"/>
        </w:rPr>
        <w:t xml:space="preserve"> </w:t>
      </w:r>
    </w:p>
    <w:p w14:paraId="5A29B915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Have mercy on us</w:t>
      </w:r>
    </w:p>
    <w:p w14:paraId="5A29B916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17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>From the greed and injustice</w:t>
      </w:r>
    </w:p>
    <w:p w14:paraId="5A29B918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hat divides the world into rich and poor</w:t>
      </w:r>
    </w:p>
    <w:p w14:paraId="5A29B919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O Lord, deliver us</w:t>
      </w:r>
    </w:p>
    <w:p w14:paraId="5A29B91A" w14:textId="77777777" w:rsidR="00AC6132" w:rsidRPr="00A01DF4" w:rsidRDefault="00AC6132" w:rsidP="00AC6132">
      <w:pPr>
        <w:spacing w:after="0"/>
        <w:ind w:firstLine="720"/>
        <w:rPr>
          <w:rFonts w:cstheme="minorHAnsi"/>
          <w:b/>
        </w:rPr>
      </w:pPr>
    </w:p>
    <w:p w14:paraId="5A29B91B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>From hopelessness at seeing problems</w:t>
      </w:r>
    </w:p>
    <w:p w14:paraId="5A29B91C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oo large to know where even to start.</w:t>
      </w:r>
    </w:p>
    <w:p w14:paraId="5A29B91D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O Lord, deliver us</w:t>
      </w:r>
    </w:p>
    <w:p w14:paraId="5A29B91E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1F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From being quick to blame </w:t>
      </w:r>
    </w:p>
    <w:p w14:paraId="5A29B920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and slow to respond </w:t>
      </w:r>
    </w:p>
    <w:p w14:paraId="5A29B921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O Lord, deliver us</w:t>
      </w:r>
    </w:p>
    <w:p w14:paraId="5A29B922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5A29B923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From the desire for revenge, </w:t>
      </w:r>
    </w:p>
    <w:p w14:paraId="5A29B924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hat adds to the cycle of violence</w:t>
      </w:r>
    </w:p>
    <w:p w14:paraId="5A29B925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O Lord, deliver us</w:t>
      </w:r>
    </w:p>
    <w:p w14:paraId="5A29B936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</w:p>
    <w:p w14:paraId="5A29B937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For generosity to share fairly </w:t>
      </w:r>
    </w:p>
    <w:p w14:paraId="5A29B938" w14:textId="50AFEE79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he world</w:t>
      </w:r>
      <w:r w:rsidR="000D5D04">
        <w:rPr>
          <w:rFonts w:cstheme="minorHAnsi"/>
        </w:rPr>
        <w:t>'</w:t>
      </w:r>
      <w:r w:rsidRPr="00A01DF4">
        <w:rPr>
          <w:rFonts w:cstheme="minorHAnsi"/>
        </w:rPr>
        <w:t xml:space="preserve">s resources. </w:t>
      </w:r>
    </w:p>
    <w:p w14:paraId="5A29B939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ord, hear our prayer</w:t>
      </w:r>
    </w:p>
    <w:p w14:paraId="5A29B93A" w14:textId="77777777" w:rsidR="00AC6132" w:rsidRPr="00A01DF4" w:rsidRDefault="00AC6132" w:rsidP="00AC6132">
      <w:pPr>
        <w:spacing w:after="0"/>
        <w:ind w:firstLine="720"/>
        <w:rPr>
          <w:rFonts w:cstheme="minorHAnsi"/>
          <w:b/>
        </w:rPr>
      </w:pPr>
    </w:p>
    <w:p w14:paraId="5D4F417D" w14:textId="77777777" w:rsidR="00237831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For steadfast disciples, </w:t>
      </w:r>
    </w:p>
    <w:p w14:paraId="5A29B93B" w14:textId="58EB7E0B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responding generously, </w:t>
      </w:r>
    </w:p>
    <w:p w14:paraId="5A29B93C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for the needs of suffering people</w:t>
      </w:r>
    </w:p>
    <w:p w14:paraId="5A29B93D" w14:textId="77777777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ord, hear our prayer</w:t>
      </w:r>
    </w:p>
    <w:p w14:paraId="5A29B946" w14:textId="77777777" w:rsidR="00AC6132" w:rsidRPr="00A01DF4" w:rsidRDefault="00AC6132" w:rsidP="00AC6132">
      <w:pPr>
        <w:spacing w:after="0"/>
        <w:rPr>
          <w:rFonts w:cstheme="minorHAnsi"/>
        </w:rPr>
      </w:pPr>
    </w:p>
    <w:p w14:paraId="2639A5FC" w14:textId="0BB62D6A" w:rsidR="004B4CEC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 xml:space="preserve">For families who have </w:t>
      </w:r>
      <w:r w:rsidR="004B4CEC" w:rsidRPr="00A01DF4">
        <w:rPr>
          <w:rFonts w:cstheme="minorHAnsi"/>
        </w:rPr>
        <w:t>fled,</w:t>
      </w:r>
    </w:p>
    <w:p w14:paraId="5A29B948" w14:textId="694892C5" w:rsidR="00AC6132" w:rsidRPr="00A01DF4" w:rsidRDefault="004B4CEC" w:rsidP="004B4CEC">
      <w:pPr>
        <w:spacing w:after="0"/>
        <w:rPr>
          <w:rFonts w:cstheme="minorHAnsi"/>
        </w:rPr>
      </w:pPr>
      <w:r w:rsidRPr="00A01DF4">
        <w:rPr>
          <w:rFonts w:cstheme="minorHAnsi"/>
        </w:rPr>
        <w:t>And are trying to survive with nothing.</w:t>
      </w:r>
    </w:p>
    <w:p w14:paraId="5A29B94C" w14:textId="5BE34E70" w:rsidR="00AC6132" w:rsidRPr="00A01DF4" w:rsidRDefault="00AC6132" w:rsidP="004B4CEC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ord, hear our prayer</w:t>
      </w:r>
    </w:p>
    <w:p w14:paraId="5A29B94D" w14:textId="77777777" w:rsidR="00AC6132" w:rsidRPr="00A01DF4" w:rsidRDefault="00AC6132" w:rsidP="00AC6132">
      <w:pPr>
        <w:spacing w:after="0"/>
        <w:ind w:firstLine="720"/>
        <w:rPr>
          <w:rFonts w:cstheme="minorHAnsi"/>
          <w:b/>
        </w:rPr>
      </w:pPr>
    </w:p>
    <w:p w14:paraId="5A29B94E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For aid agencies and workers,</w:t>
      </w:r>
    </w:p>
    <w:p w14:paraId="5A29B94F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>responding with practical care</w:t>
      </w:r>
    </w:p>
    <w:p w14:paraId="5A29B950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in dangerous places,</w:t>
      </w:r>
    </w:p>
    <w:p w14:paraId="3D6595F4" w14:textId="7D368765" w:rsidR="00237831" w:rsidRPr="00A01DF4" w:rsidRDefault="00AC6132" w:rsidP="00237831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Lord, hear our prayer</w:t>
      </w:r>
    </w:p>
    <w:p w14:paraId="5A29B952" w14:textId="77777777" w:rsidR="00AC6132" w:rsidRPr="00A01DF4" w:rsidRDefault="00AC6132" w:rsidP="00AC6132">
      <w:pPr>
        <w:spacing w:after="0"/>
        <w:rPr>
          <w:rFonts w:cstheme="minorHAnsi"/>
          <w:b/>
        </w:rPr>
      </w:pPr>
    </w:p>
    <w:p w14:paraId="5A29B953" w14:textId="77777777" w:rsidR="00AC6132" w:rsidRPr="00A01DF4" w:rsidRDefault="00AC6132" w:rsidP="00AC6132">
      <w:pPr>
        <w:spacing w:after="0"/>
        <w:outlineLvl w:val="0"/>
        <w:rPr>
          <w:rFonts w:cstheme="minorHAnsi"/>
        </w:rPr>
      </w:pPr>
      <w:r w:rsidRPr="00A01DF4">
        <w:rPr>
          <w:rFonts w:cstheme="minorHAnsi"/>
        </w:rPr>
        <w:t xml:space="preserve">For the love and hope of Christ </w:t>
      </w:r>
    </w:p>
    <w:p w14:paraId="5A29B954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to be seen around the world.</w:t>
      </w:r>
    </w:p>
    <w:p w14:paraId="5A29B955" w14:textId="0EA38542" w:rsidR="00AC6132" w:rsidRPr="00A01DF4" w:rsidRDefault="00AC6132" w:rsidP="00AC6132">
      <w:pPr>
        <w:spacing w:after="0"/>
        <w:ind w:firstLine="720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 xml:space="preserve"> </w:t>
      </w:r>
      <w:r w:rsidR="00237831" w:rsidRPr="00A01DF4">
        <w:rPr>
          <w:rFonts w:cstheme="minorHAnsi"/>
          <w:b/>
        </w:rPr>
        <w:t>This is our prayer</w:t>
      </w:r>
    </w:p>
    <w:p w14:paraId="5A29B956" w14:textId="77777777" w:rsidR="00AC6132" w:rsidRPr="00A01DF4" w:rsidRDefault="00AC6132" w:rsidP="00AC6132">
      <w:pPr>
        <w:rPr>
          <w:rFonts w:cstheme="minorHAnsi"/>
        </w:rPr>
      </w:pPr>
    </w:p>
    <w:p w14:paraId="5A29B957" w14:textId="40754261" w:rsidR="00AC6132" w:rsidRPr="00A01DF4" w:rsidRDefault="009725F3" w:rsidP="00A01DF4">
      <w:pPr>
        <w:spacing w:after="200" w:line="276" w:lineRule="auto"/>
        <w:outlineLvl w:val="0"/>
        <w:rPr>
          <w:rFonts w:cstheme="minorHAnsi"/>
          <w:b/>
          <w:color w:val="892830" w:themeColor="accent2"/>
          <w:sz w:val="28"/>
          <w:szCs w:val="28"/>
        </w:rPr>
      </w:pPr>
      <w:r w:rsidRPr="00A01DF4">
        <w:rPr>
          <w:rFonts w:cstheme="minorHAnsi"/>
          <w:b/>
          <w:sz w:val="28"/>
          <w:szCs w:val="28"/>
        </w:rPr>
        <w:br/>
      </w:r>
      <w:r w:rsidR="00AC6132" w:rsidRPr="00A01DF4">
        <w:rPr>
          <w:rFonts w:cstheme="minorHAnsi"/>
          <w:b/>
          <w:color w:val="892830" w:themeColor="accent2"/>
          <w:sz w:val="28"/>
          <w:szCs w:val="28"/>
        </w:rPr>
        <w:t>Prayer before a special collection</w:t>
      </w:r>
    </w:p>
    <w:p w14:paraId="5A29B958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Loving God, </w:t>
      </w:r>
    </w:p>
    <w:p w14:paraId="5A29B959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>We know we have the means to give,</w:t>
      </w:r>
      <w:r w:rsidRPr="00A01DF4">
        <w:rPr>
          <w:rFonts w:cstheme="minorHAnsi"/>
        </w:rPr>
        <w:br/>
      </w:r>
      <w:r w:rsidRPr="00A01DF4">
        <w:rPr>
          <w:rFonts w:cstheme="minorHAnsi"/>
          <w:shd w:val="clear" w:color="auto" w:fill="FFFFFF"/>
        </w:rPr>
        <w:t>And we know there are people</w:t>
      </w:r>
    </w:p>
    <w:p w14:paraId="5A29B95A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Who need us to </w:t>
      </w:r>
      <w:proofErr w:type="gramStart"/>
      <w:r w:rsidRPr="00A01DF4">
        <w:rPr>
          <w:rFonts w:cstheme="minorHAnsi"/>
          <w:shd w:val="clear" w:color="auto" w:fill="FFFFFF"/>
        </w:rPr>
        <w:t>give.</w:t>
      </w:r>
      <w:proofErr w:type="gramEnd"/>
      <w:r w:rsidRPr="00A01DF4">
        <w:rPr>
          <w:rFonts w:cstheme="minorHAnsi"/>
          <w:shd w:val="clear" w:color="auto" w:fill="FFFFFF"/>
        </w:rPr>
        <w:t xml:space="preserve"> </w:t>
      </w:r>
    </w:p>
    <w:p w14:paraId="5A29B95B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</w:p>
    <w:p w14:paraId="5A29B95C" w14:textId="77777777" w:rsidR="00AC6132" w:rsidRPr="00A01DF4" w:rsidRDefault="00AC6132" w:rsidP="00AC6132">
      <w:pPr>
        <w:spacing w:after="0"/>
        <w:rPr>
          <w:rFonts w:cstheme="minorHAnsi"/>
        </w:rPr>
      </w:pPr>
      <w:r w:rsidRPr="00A01DF4">
        <w:rPr>
          <w:rFonts w:cstheme="minorHAnsi"/>
        </w:rPr>
        <w:t>But often, we hold back,</w:t>
      </w:r>
    </w:p>
    <w:p w14:paraId="5A29B95D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</w:rPr>
        <w:t>And hang on to what we have for ourselves.</w:t>
      </w:r>
      <w:r w:rsidRPr="00A01DF4">
        <w:rPr>
          <w:rFonts w:cstheme="minorHAnsi"/>
        </w:rPr>
        <w:br/>
      </w:r>
    </w:p>
    <w:p w14:paraId="5A29B95F" w14:textId="217F1D49" w:rsidR="00AC6132" w:rsidRPr="00A01DF4" w:rsidRDefault="000035CF" w:rsidP="00AC6132">
      <w:pPr>
        <w:spacing w:after="0"/>
        <w:rPr>
          <w:rFonts w:cstheme="minorHAnsi"/>
        </w:rPr>
      </w:pPr>
      <w:r w:rsidRPr="00A01DF4">
        <w:rPr>
          <w:rFonts w:cstheme="minorHAnsi"/>
          <w:shd w:val="clear" w:color="auto" w:fill="FFFFFF"/>
        </w:rPr>
        <w:t>Generous God,</w:t>
      </w:r>
      <w:r w:rsidR="00AC6132" w:rsidRPr="00A01DF4">
        <w:rPr>
          <w:rFonts w:cstheme="minorHAnsi"/>
        </w:rPr>
        <w:t xml:space="preserve"> </w:t>
      </w:r>
      <w:r w:rsidR="00AC6132" w:rsidRPr="00A01DF4">
        <w:rPr>
          <w:rFonts w:cstheme="minorHAnsi"/>
          <w:shd w:val="clear" w:color="auto" w:fill="FFFFFF"/>
        </w:rPr>
        <w:t>stir within us.</w:t>
      </w:r>
    </w:p>
    <w:p w14:paraId="5A29B960" w14:textId="7777777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</w:p>
    <w:p w14:paraId="5A29B962" w14:textId="24933D55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>Give us the courage to act,</w:t>
      </w:r>
      <w:r w:rsidR="00284325" w:rsidRPr="00A01DF4">
        <w:rPr>
          <w:rFonts w:cstheme="minorHAnsi"/>
          <w:shd w:val="clear" w:color="auto" w:fill="FFFFFF"/>
        </w:rPr>
        <w:t xml:space="preserve"> </w:t>
      </w:r>
    </w:p>
    <w:p w14:paraId="2AD25041" w14:textId="1C15BBFD" w:rsidR="000035CF" w:rsidRPr="00A01DF4" w:rsidRDefault="000035CF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To be more like you, </w:t>
      </w:r>
    </w:p>
    <w:p w14:paraId="5A29B963" w14:textId="3FA4A81E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>And to be part of your work,</w:t>
      </w:r>
    </w:p>
    <w:p w14:paraId="029D467A" w14:textId="77777777" w:rsidR="00F74D90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Bringing hope to people suffering </w:t>
      </w:r>
    </w:p>
    <w:p w14:paraId="5A29B964" w14:textId="31FC2C9E" w:rsidR="00AC6132" w:rsidRPr="00A01DF4" w:rsidRDefault="00B86623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  <w:shd w:val="clear" w:color="auto" w:fill="FFFFFF"/>
        </w:rPr>
        <w:t xml:space="preserve">in the </w:t>
      </w:r>
      <w:r w:rsidRPr="00A01DF4">
        <w:rPr>
          <w:rFonts w:cstheme="minorHAnsi"/>
        </w:rPr>
        <w:t>Ukraine.</w:t>
      </w:r>
    </w:p>
    <w:p w14:paraId="5A29B965" w14:textId="5E584757" w:rsidR="00AC6132" w:rsidRPr="00A01DF4" w:rsidRDefault="00AC6132" w:rsidP="00AC6132">
      <w:pPr>
        <w:spacing w:after="0"/>
        <w:rPr>
          <w:rFonts w:cstheme="minorHAnsi"/>
          <w:shd w:val="clear" w:color="auto" w:fill="FFFFFF"/>
        </w:rPr>
      </w:pPr>
      <w:r w:rsidRPr="00A01DF4">
        <w:rPr>
          <w:rFonts w:cstheme="minorHAnsi"/>
        </w:rPr>
        <w:br/>
      </w:r>
      <w:r w:rsidRPr="00A01DF4">
        <w:rPr>
          <w:rFonts w:cstheme="minorHAnsi"/>
          <w:shd w:val="clear" w:color="auto" w:fill="FFFFFF"/>
        </w:rPr>
        <w:t>We pray this in Jesus</w:t>
      </w:r>
      <w:r w:rsidR="000D5D04">
        <w:rPr>
          <w:rFonts w:cstheme="minorHAnsi"/>
          <w:shd w:val="clear" w:color="auto" w:fill="FFFFFF"/>
        </w:rPr>
        <w:t>'</w:t>
      </w:r>
      <w:r w:rsidRPr="00A01DF4">
        <w:rPr>
          <w:rFonts w:cstheme="minorHAnsi"/>
          <w:shd w:val="clear" w:color="auto" w:fill="FFFFFF"/>
        </w:rPr>
        <w:t xml:space="preserve">s name. Amen. </w:t>
      </w:r>
    </w:p>
    <w:p w14:paraId="5A29B966" w14:textId="32486FD5" w:rsidR="00453E8D" w:rsidRPr="00A01DF4" w:rsidRDefault="00453E8D" w:rsidP="00453E8D">
      <w:pPr>
        <w:spacing w:after="200" w:line="276" w:lineRule="auto"/>
        <w:rPr>
          <w:rFonts w:cstheme="minorHAnsi"/>
          <w:b/>
        </w:rPr>
      </w:pPr>
    </w:p>
    <w:p w14:paraId="664209D7" w14:textId="00073792" w:rsidR="00BA1BDE" w:rsidRPr="00A01DF4" w:rsidRDefault="00AC6132" w:rsidP="00AC6132">
      <w:pPr>
        <w:spacing w:after="200" w:line="276" w:lineRule="auto"/>
        <w:rPr>
          <w:rFonts w:cstheme="minorHAnsi"/>
          <w:b/>
          <w:sz w:val="28"/>
          <w:szCs w:val="28"/>
        </w:rPr>
      </w:pPr>
      <w:r w:rsidRPr="00A01DF4">
        <w:rPr>
          <w:rFonts w:cstheme="minorHAnsi"/>
          <w:b/>
          <w:color w:val="892830" w:themeColor="accent2"/>
          <w:sz w:val="28"/>
          <w:szCs w:val="28"/>
        </w:rPr>
        <w:t>Dedication of gifts</w:t>
      </w:r>
    </w:p>
    <w:p w14:paraId="5A29B969" w14:textId="3E6807A3" w:rsidR="00AC6132" w:rsidRPr="00A01DF4" w:rsidRDefault="00AC6132" w:rsidP="6A2E712A">
      <w:pPr>
        <w:spacing w:after="200" w:line="276" w:lineRule="auto"/>
        <w:rPr>
          <w:rFonts w:cstheme="minorHAnsi"/>
        </w:rPr>
      </w:pPr>
      <w:r w:rsidRPr="00A01DF4">
        <w:rPr>
          <w:rFonts w:cstheme="minorHAnsi"/>
        </w:rPr>
        <w:t>We offer these gifts O God,</w:t>
      </w:r>
      <w:r w:rsidRPr="00E34E9A">
        <w:rPr>
          <w:rFonts w:cstheme="minorHAnsi"/>
        </w:rPr>
        <w:br/>
      </w:r>
      <w:r w:rsidRPr="00A01DF4">
        <w:rPr>
          <w:rFonts w:cstheme="minorHAnsi"/>
        </w:rPr>
        <w:t xml:space="preserve">for the service of your kingdom </w:t>
      </w:r>
      <w:r w:rsidRPr="00E34E9A">
        <w:rPr>
          <w:rFonts w:cstheme="minorHAnsi"/>
        </w:rPr>
        <w:br/>
      </w:r>
      <w:r w:rsidRPr="00A01DF4">
        <w:rPr>
          <w:rFonts w:cstheme="minorHAnsi"/>
        </w:rPr>
        <w:t xml:space="preserve">in the hope that they will alleviate suffering and </w:t>
      </w:r>
      <w:r w:rsidRPr="00E34E9A">
        <w:rPr>
          <w:rFonts w:cstheme="minorHAnsi"/>
        </w:rPr>
        <w:br/>
      </w:r>
      <w:r w:rsidRPr="00A01DF4">
        <w:rPr>
          <w:rFonts w:cstheme="minorHAnsi"/>
        </w:rPr>
        <w:t xml:space="preserve">bring hope to those in </w:t>
      </w:r>
      <w:r w:rsidR="00BA1BDE" w:rsidRPr="00A01DF4">
        <w:rPr>
          <w:rFonts w:cstheme="minorHAnsi"/>
        </w:rPr>
        <w:t>Ukraine.</w:t>
      </w:r>
    </w:p>
    <w:p w14:paraId="5A29B96A" w14:textId="169E9253" w:rsidR="00AC6132" w:rsidRPr="00A01DF4" w:rsidRDefault="00AC6132" w:rsidP="6A2E712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Thank you for all the blessings you have given us, </w:t>
      </w:r>
      <w:r w:rsidRPr="00E34E9A">
        <w:rPr>
          <w:rFonts w:cstheme="minorHAnsi"/>
        </w:rPr>
        <w:br/>
      </w:r>
      <w:r w:rsidRPr="00A01DF4">
        <w:rPr>
          <w:rFonts w:cstheme="minorHAnsi"/>
        </w:rPr>
        <w:t xml:space="preserve">and we pray that our gifts </w:t>
      </w:r>
    </w:p>
    <w:p w14:paraId="5A29B96B" w14:textId="77777777" w:rsidR="00AC6132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will be a blessing to others. </w:t>
      </w:r>
    </w:p>
    <w:p w14:paraId="5A29B96C" w14:textId="77777777" w:rsidR="00AC6132" w:rsidRPr="00A01DF4" w:rsidRDefault="00AC6132" w:rsidP="00AC6132">
      <w:pPr>
        <w:spacing w:after="200" w:line="276" w:lineRule="auto"/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01169D97" w14:textId="77777777" w:rsidR="00BA1BDE" w:rsidRPr="00A01DF4" w:rsidRDefault="00BA1BDE" w:rsidP="00AC6132">
      <w:pPr>
        <w:spacing w:after="0" w:line="276" w:lineRule="auto"/>
        <w:rPr>
          <w:rFonts w:cstheme="minorHAnsi"/>
        </w:rPr>
      </w:pPr>
    </w:p>
    <w:p w14:paraId="5A29B96D" w14:textId="156C9180" w:rsidR="00AC6132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Receive these gifts of love and care, </w:t>
      </w:r>
    </w:p>
    <w:p w14:paraId="5A29B96E" w14:textId="77777777" w:rsidR="00AC6132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O God, as a sign of your love and care for us.</w:t>
      </w:r>
    </w:p>
    <w:p w14:paraId="5A29B96F" w14:textId="77777777" w:rsidR="00AC6132" w:rsidRPr="00A01DF4" w:rsidRDefault="00AC6132" w:rsidP="00AC6132">
      <w:pPr>
        <w:spacing w:after="0" w:line="276" w:lineRule="auto"/>
        <w:rPr>
          <w:rFonts w:cstheme="minorHAnsi"/>
        </w:rPr>
      </w:pPr>
    </w:p>
    <w:p w14:paraId="0D7FC1A3" w14:textId="77777777" w:rsidR="00BA1BDE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May our service </w:t>
      </w:r>
    </w:p>
    <w:p w14:paraId="639CE791" w14:textId="77777777" w:rsidR="00BA1BDE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to those who are suffering and in need </w:t>
      </w:r>
    </w:p>
    <w:p w14:paraId="5A29B970" w14:textId="793439DE" w:rsidR="00AC6132" w:rsidRPr="00A01DF4" w:rsidRDefault="00AC6132" w:rsidP="00AC6132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reflect your commitment to all people through the death and resurrection of Jesus. </w:t>
      </w:r>
    </w:p>
    <w:p w14:paraId="5A29B972" w14:textId="77777777" w:rsidR="00AC6132" w:rsidRPr="00A01DF4" w:rsidRDefault="00AC6132" w:rsidP="00AC6132">
      <w:pPr>
        <w:spacing w:after="200" w:line="276" w:lineRule="auto"/>
        <w:outlineLvl w:val="0"/>
        <w:rPr>
          <w:rFonts w:cstheme="minorHAnsi"/>
          <w:b/>
        </w:rPr>
      </w:pPr>
      <w:r w:rsidRPr="00A01DF4">
        <w:rPr>
          <w:rFonts w:cstheme="minorHAnsi"/>
          <w:b/>
        </w:rPr>
        <w:t>Amen</w:t>
      </w:r>
    </w:p>
    <w:p w14:paraId="2347AD80" w14:textId="6BF0A109" w:rsidR="0023547D" w:rsidRPr="00A01DF4" w:rsidRDefault="007A621B" w:rsidP="002F508B">
      <w:pPr>
        <w:spacing w:after="200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b/>
          <w:bCs/>
          <w:color w:val="892830" w:themeColor="accent2"/>
          <w:sz w:val="28"/>
          <w:szCs w:val="28"/>
          <w:lang w:eastAsia="en-AU"/>
        </w:rPr>
        <w:lastRenderedPageBreak/>
        <w:t>We Pray for World Leaders</w:t>
      </w:r>
      <w:r w:rsidRPr="00E34E9A">
        <w:rPr>
          <w:rFonts w:cstheme="minorHAnsi"/>
        </w:rPr>
        <w:br/>
      </w:r>
      <w:r w:rsidR="00FB2AFD">
        <w:rPr>
          <w:rFonts w:eastAsia="Times New Roman" w:cstheme="minorHAnsi"/>
          <w:lang w:eastAsia="en-AU"/>
        </w:rPr>
        <w:br/>
      </w:r>
      <w:r w:rsidR="0023547D" w:rsidRPr="00A01DF4">
        <w:rPr>
          <w:rFonts w:eastAsia="Times New Roman" w:cstheme="minorHAnsi"/>
          <w:lang w:eastAsia="en-AU"/>
        </w:rPr>
        <w:t>We pray for the leaders of this world.</w:t>
      </w:r>
    </w:p>
    <w:p w14:paraId="401D33DF" w14:textId="0F4B946A" w:rsidR="0023547D" w:rsidRPr="00A01DF4" w:rsidRDefault="0023547D" w:rsidP="002F508B">
      <w:pPr>
        <w:shd w:val="clear" w:color="auto" w:fill="FFFFFF"/>
        <w:spacing w:before="100" w:beforeAutospacing="1" w:after="100" w:afterAutospacing="1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lang w:eastAsia="en-AU"/>
        </w:rPr>
        <w:t>May you, the God of Peace</w:t>
      </w:r>
      <w:r w:rsidRPr="00A01DF4">
        <w:rPr>
          <w:rFonts w:eastAsia="Times New Roman" w:cstheme="minorHAnsi"/>
          <w:lang w:eastAsia="en-AU"/>
        </w:rPr>
        <w:br/>
        <w:t>dwell in the hearts and minds of leaders</w:t>
      </w:r>
      <w:r w:rsidRPr="00A01DF4">
        <w:rPr>
          <w:rFonts w:eastAsia="Times New Roman" w:cstheme="minorHAnsi"/>
          <w:lang w:eastAsia="en-AU"/>
        </w:rPr>
        <w:br/>
        <w:t xml:space="preserve">of countries around the world </w:t>
      </w:r>
      <w:r w:rsidRPr="00A01DF4">
        <w:rPr>
          <w:rFonts w:eastAsia="Times New Roman" w:cstheme="minorHAnsi"/>
          <w:lang w:eastAsia="en-AU"/>
        </w:rPr>
        <w:br/>
        <w:t>as they respond to this crisis.</w:t>
      </w:r>
    </w:p>
    <w:p w14:paraId="3F23A0D0" w14:textId="32CC5D58" w:rsidR="0023547D" w:rsidRPr="00A01DF4" w:rsidRDefault="0023547D" w:rsidP="002F508B">
      <w:pPr>
        <w:shd w:val="clear" w:color="auto" w:fill="FFFFFF"/>
        <w:spacing w:before="100" w:beforeAutospacing="1" w:after="100" w:afterAutospacing="1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lang w:eastAsia="en-AU"/>
        </w:rPr>
        <w:t>Incline their ear towards love and justice.</w:t>
      </w:r>
    </w:p>
    <w:p w14:paraId="4874DF99" w14:textId="095ED487" w:rsidR="0023547D" w:rsidRPr="00A01DF4" w:rsidRDefault="0023547D" w:rsidP="002F508B">
      <w:pPr>
        <w:shd w:val="clear" w:color="auto" w:fill="FFFFFF"/>
        <w:spacing w:before="100" w:beforeAutospacing="1" w:after="100" w:afterAutospacing="1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lang w:eastAsia="en-AU"/>
        </w:rPr>
        <w:t>May their decisions, that affect so many,</w:t>
      </w:r>
      <w:r w:rsidRPr="00A01DF4">
        <w:rPr>
          <w:rFonts w:eastAsia="Times New Roman" w:cstheme="minorHAnsi"/>
          <w:lang w:eastAsia="en-AU"/>
        </w:rPr>
        <w:br/>
        <w:t>be those of reconciliation, not war.</w:t>
      </w:r>
    </w:p>
    <w:p w14:paraId="11D7B5F2" w14:textId="49B3C33F" w:rsidR="0023547D" w:rsidRPr="00A01DF4" w:rsidRDefault="00316BED" w:rsidP="002F508B">
      <w:pPr>
        <w:shd w:val="clear" w:color="auto" w:fill="FFFFFF"/>
        <w:spacing w:before="100" w:beforeAutospacing="1" w:after="100" w:afterAutospacing="1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lang w:eastAsia="en-AU"/>
        </w:rPr>
        <w:t xml:space="preserve">God, move </w:t>
      </w:r>
      <w:r w:rsidR="0023547D" w:rsidRPr="00A01DF4">
        <w:rPr>
          <w:rFonts w:eastAsia="Times New Roman" w:cstheme="minorHAnsi"/>
          <w:lang w:eastAsia="en-AU"/>
        </w:rPr>
        <w:t xml:space="preserve">all our hearts </w:t>
      </w:r>
      <w:r w:rsidRPr="00A01DF4">
        <w:rPr>
          <w:rFonts w:eastAsia="Times New Roman" w:cstheme="minorHAnsi"/>
          <w:lang w:eastAsia="en-AU"/>
        </w:rPr>
        <w:t>to peace</w:t>
      </w:r>
      <w:r w:rsidR="0023547D" w:rsidRPr="00A01DF4">
        <w:rPr>
          <w:rFonts w:eastAsia="Times New Roman" w:cstheme="minorHAnsi"/>
          <w:lang w:eastAsia="en-AU"/>
        </w:rPr>
        <w:t>,</w:t>
      </w:r>
      <w:r w:rsidR="0023547D" w:rsidRPr="00A01DF4">
        <w:rPr>
          <w:rFonts w:eastAsia="Times New Roman" w:cstheme="minorHAnsi"/>
          <w:lang w:eastAsia="en-AU"/>
        </w:rPr>
        <w:br/>
      </w:r>
      <w:r w:rsidR="0023547D" w:rsidRPr="00A01DF4">
        <w:rPr>
          <w:rFonts w:eastAsia="Times New Roman" w:cstheme="minorHAnsi"/>
          <w:b/>
          <w:bCs/>
          <w:lang w:eastAsia="en-AU"/>
        </w:rPr>
        <w:t>Amen</w:t>
      </w:r>
      <w:r w:rsidRPr="00A01DF4">
        <w:rPr>
          <w:rFonts w:eastAsia="Times New Roman" w:cstheme="minorHAnsi"/>
          <w:lang w:eastAsia="en-AU"/>
        </w:rPr>
        <w:t xml:space="preserve"> </w:t>
      </w:r>
    </w:p>
    <w:p w14:paraId="4E2B03F1" w14:textId="77777777" w:rsidR="00A2256B" w:rsidRDefault="00A2256B" w:rsidP="00231F8A">
      <w:pPr>
        <w:spacing w:after="0" w:line="276" w:lineRule="auto"/>
        <w:outlineLvl w:val="0"/>
        <w:rPr>
          <w:rFonts w:cstheme="minorHAnsi"/>
          <w:b/>
          <w:bCs/>
          <w:sz w:val="28"/>
          <w:szCs w:val="28"/>
        </w:rPr>
      </w:pPr>
    </w:p>
    <w:p w14:paraId="213DC4F7" w14:textId="77777777" w:rsidR="00A2256B" w:rsidRDefault="00A2256B" w:rsidP="00231F8A">
      <w:pPr>
        <w:spacing w:after="0" w:line="276" w:lineRule="auto"/>
        <w:outlineLvl w:val="0"/>
        <w:rPr>
          <w:rFonts w:cstheme="minorHAnsi"/>
          <w:b/>
          <w:bCs/>
          <w:sz w:val="28"/>
          <w:szCs w:val="28"/>
        </w:rPr>
      </w:pPr>
    </w:p>
    <w:p w14:paraId="4EEC64EC" w14:textId="77777777" w:rsidR="00987A43" w:rsidRDefault="00A2256B" w:rsidP="00A2256B">
      <w:pPr>
        <w:spacing w:after="0" w:line="276" w:lineRule="auto"/>
        <w:outlineLvl w:val="0"/>
        <w:rPr>
          <w:rFonts w:eastAsia="Times New Roman" w:cstheme="minorHAnsi"/>
          <w:b/>
          <w:bCs/>
          <w:color w:val="892830" w:themeColor="accent2"/>
          <w:sz w:val="28"/>
          <w:szCs w:val="28"/>
          <w:lang w:eastAsia="en-AU"/>
        </w:rPr>
      </w:pPr>
      <w:r w:rsidRPr="00A01DF4">
        <w:rPr>
          <w:rFonts w:eastAsia="Times New Roman" w:cstheme="minorHAnsi"/>
          <w:b/>
          <w:bCs/>
          <w:color w:val="892830" w:themeColor="accent2"/>
          <w:sz w:val="28"/>
          <w:szCs w:val="28"/>
          <w:lang w:eastAsia="en-AU"/>
        </w:rPr>
        <w:t xml:space="preserve">We Pray for </w:t>
      </w:r>
      <w:r>
        <w:rPr>
          <w:rFonts w:eastAsia="Times New Roman" w:cstheme="minorHAnsi"/>
          <w:b/>
          <w:bCs/>
          <w:color w:val="892830" w:themeColor="accent2"/>
          <w:sz w:val="28"/>
          <w:szCs w:val="28"/>
          <w:lang w:eastAsia="en-AU"/>
        </w:rPr>
        <w:t xml:space="preserve">Russia </w:t>
      </w:r>
      <w:r w:rsidR="006B7902">
        <w:rPr>
          <w:rFonts w:eastAsia="Times New Roman" w:cstheme="minorHAnsi"/>
          <w:b/>
          <w:bCs/>
          <w:color w:val="892830" w:themeColor="accent2"/>
          <w:sz w:val="28"/>
          <w:szCs w:val="28"/>
          <w:lang w:eastAsia="en-AU"/>
        </w:rPr>
        <w:t xml:space="preserve"> </w:t>
      </w:r>
    </w:p>
    <w:p w14:paraId="5A574DFB" w14:textId="53BE12A9" w:rsidR="00A86C9B" w:rsidRDefault="00643065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br/>
      </w:r>
      <w:r w:rsidR="00A86C9B">
        <w:rPr>
          <w:rFonts w:eastAsia="Times New Roman" w:cstheme="minorHAnsi"/>
          <w:lang w:eastAsia="en-AU"/>
        </w:rPr>
        <w:t xml:space="preserve">O God, we know that our prayers </w:t>
      </w:r>
      <w:r w:rsidR="00A86C9B">
        <w:rPr>
          <w:rFonts w:eastAsia="Times New Roman" w:cstheme="minorHAnsi"/>
          <w:lang w:eastAsia="en-AU"/>
        </w:rPr>
        <w:br/>
        <w:t>are the signs of our hope in you</w:t>
      </w:r>
      <w:r w:rsidR="00E418D8">
        <w:rPr>
          <w:rFonts w:eastAsia="Times New Roman" w:cstheme="minorHAnsi"/>
          <w:lang w:eastAsia="en-AU"/>
        </w:rPr>
        <w:t>.</w:t>
      </w:r>
    </w:p>
    <w:p w14:paraId="6BA1DECE" w14:textId="2687AC73" w:rsidR="00BF3DE8" w:rsidRDefault="00E418D8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br/>
        <w:t>Y</w:t>
      </w:r>
      <w:r w:rsidR="00BF3DE8">
        <w:rPr>
          <w:rFonts w:eastAsia="Times New Roman" w:cstheme="minorHAnsi"/>
          <w:lang w:eastAsia="en-AU"/>
        </w:rPr>
        <w:t>ou</w:t>
      </w:r>
      <w:r w:rsidR="00BF3DE8">
        <w:rPr>
          <w:rFonts w:eastAsia="Times New Roman" w:cstheme="minorHAnsi"/>
          <w:lang w:eastAsia="en-AU"/>
        </w:rPr>
        <w:t xml:space="preserve"> call us to pray for our enemies</w:t>
      </w:r>
      <w:r w:rsidR="00D93057">
        <w:rPr>
          <w:rFonts w:eastAsia="Times New Roman" w:cstheme="minorHAnsi"/>
          <w:lang w:eastAsia="en-AU"/>
        </w:rPr>
        <w:t>.</w:t>
      </w:r>
    </w:p>
    <w:p w14:paraId="0D44F6C7" w14:textId="65C78E00" w:rsidR="000E465D" w:rsidRDefault="000E465D" w:rsidP="00691104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And w</w:t>
      </w:r>
      <w:r w:rsidR="00691104">
        <w:rPr>
          <w:rFonts w:eastAsia="Times New Roman" w:cstheme="minorHAnsi"/>
          <w:lang w:eastAsia="en-AU"/>
        </w:rPr>
        <w:t>hile it may be hard, and test our resolve</w:t>
      </w:r>
      <w:r>
        <w:rPr>
          <w:rFonts w:eastAsia="Times New Roman" w:cstheme="minorHAnsi"/>
          <w:lang w:eastAsia="en-AU"/>
        </w:rPr>
        <w:t>,</w:t>
      </w:r>
    </w:p>
    <w:p w14:paraId="0C29805D" w14:textId="77777777" w:rsidR="00E418D8" w:rsidRDefault="00E418D8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77648CF6" w14:textId="4A25DE22" w:rsidR="00643065" w:rsidRDefault="00EC78F7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T</w:t>
      </w:r>
      <w:r w:rsidR="00D93057">
        <w:rPr>
          <w:rFonts w:eastAsia="Times New Roman" w:cstheme="minorHAnsi"/>
          <w:lang w:eastAsia="en-AU"/>
        </w:rPr>
        <w:t>oday</w:t>
      </w:r>
      <w:r>
        <w:rPr>
          <w:rFonts w:eastAsia="Times New Roman" w:cstheme="minorHAnsi"/>
          <w:lang w:eastAsia="en-AU"/>
        </w:rPr>
        <w:t>,</w:t>
      </w:r>
      <w:r w:rsidR="00D93057">
        <w:rPr>
          <w:rFonts w:eastAsia="Times New Roman" w:cstheme="minorHAnsi"/>
          <w:lang w:eastAsia="en-AU"/>
        </w:rPr>
        <w:t xml:space="preserve"> we</w:t>
      </w:r>
      <w:r w:rsidR="00BF3DE8">
        <w:rPr>
          <w:rFonts w:eastAsia="Times New Roman" w:cstheme="minorHAnsi"/>
          <w:lang w:eastAsia="en-AU"/>
        </w:rPr>
        <w:t xml:space="preserve"> </w:t>
      </w:r>
      <w:r w:rsidR="00BF3DE8">
        <w:rPr>
          <w:rFonts w:eastAsia="Times New Roman" w:cstheme="minorHAnsi"/>
          <w:lang w:eastAsia="en-AU"/>
        </w:rPr>
        <w:t>bring before you</w:t>
      </w:r>
      <w:r w:rsidR="00643065" w:rsidRPr="00A01DF4">
        <w:rPr>
          <w:rFonts w:eastAsia="Times New Roman" w:cstheme="minorHAnsi"/>
          <w:lang w:eastAsia="en-AU"/>
        </w:rPr>
        <w:t xml:space="preserve"> </w:t>
      </w:r>
      <w:r w:rsidR="00643065" w:rsidRPr="00A01DF4">
        <w:rPr>
          <w:rFonts w:eastAsia="Times New Roman" w:cstheme="minorHAnsi"/>
          <w:lang w:eastAsia="en-AU"/>
        </w:rPr>
        <w:t xml:space="preserve">leaders of </w:t>
      </w:r>
      <w:r w:rsidR="00643065">
        <w:rPr>
          <w:rFonts w:eastAsia="Times New Roman" w:cstheme="minorHAnsi"/>
          <w:lang w:eastAsia="en-AU"/>
        </w:rPr>
        <w:t>Russia</w:t>
      </w:r>
      <w:r>
        <w:rPr>
          <w:rFonts w:eastAsia="Times New Roman" w:cstheme="minorHAnsi"/>
          <w:lang w:eastAsia="en-AU"/>
        </w:rPr>
        <w:t>,</w:t>
      </w:r>
    </w:p>
    <w:p w14:paraId="5853F2B8" w14:textId="5DFAA954" w:rsidR="0049012E" w:rsidRDefault="00EC78F7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And we particularly</w:t>
      </w:r>
      <w:r w:rsidR="00D93057">
        <w:rPr>
          <w:rFonts w:eastAsia="Times New Roman" w:cstheme="minorHAnsi"/>
          <w:lang w:eastAsia="en-AU"/>
        </w:rPr>
        <w:t xml:space="preserve"> pray for Vladimir Putin</w:t>
      </w:r>
      <w:r w:rsidR="0049012E">
        <w:rPr>
          <w:rFonts w:eastAsia="Times New Roman" w:cstheme="minorHAnsi"/>
          <w:lang w:eastAsia="en-AU"/>
        </w:rPr>
        <w:t>.</w:t>
      </w:r>
    </w:p>
    <w:p w14:paraId="52B8C907" w14:textId="2BF3B797" w:rsidR="00411A20" w:rsidRDefault="00A9613A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br/>
      </w:r>
      <w:r w:rsidR="002903BB">
        <w:rPr>
          <w:rFonts w:eastAsia="Times New Roman" w:cstheme="minorHAnsi"/>
          <w:lang w:eastAsia="en-AU"/>
        </w:rPr>
        <w:t xml:space="preserve">May his heart </w:t>
      </w:r>
      <w:r w:rsidR="00D83D73">
        <w:rPr>
          <w:rFonts w:eastAsia="Times New Roman" w:cstheme="minorHAnsi"/>
          <w:lang w:eastAsia="en-AU"/>
        </w:rPr>
        <w:t>be softened</w:t>
      </w:r>
      <w:r w:rsidR="00411A20">
        <w:rPr>
          <w:rFonts w:eastAsia="Times New Roman" w:cstheme="minorHAnsi"/>
          <w:lang w:eastAsia="en-AU"/>
        </w:rPr>
        <w:t xml:space="preserve"> </w:t>
      </w:r>
    </w:p>
    <w:p w14:paraId="6085DAE3" w14:textId="1CC920F2" w:rsidR="00341955" w:rsidRDefault="00411A20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 xml:space="preserve">and </w:t>
      </w:r>
      <w:r w:rsidR="005754AB">
        <w:rPr>
          <w:rFonts w:eastAsia="Times New Roman" w:cstheme="minorHAnsi"/>
          <w:lang w:eastAsia="en-AU"/>
        </w:rPr>
        <w:t>his ear</w:t>
      </w:r>
      <w:r w:rsidR="00D155FA">
        <w:rPr>
          <w:rFonts w:eastAsia="Times New Roman" w:cstheme="minorHAnsi"/>
          <w:lang w:eastAsia="en-AU"/>
        </w:rPr>
        <w:t>s</w:t>
      </w:r>
      <w:r w:rsidR="005754AB">
        <w:rPr>
          <w:rFonts w:eastAsia="Times New Roman" w:cstheme="minorHAnsi"/>
          <w:lang w:eastAsia="en-AU"/>
        </w:rPr>
        <w:t xml:space="preserve"> </w:t>
      </w:r>
      <w:r>
        <w:rPr>
          <w:rFonts w:eastAsia="Times New Roman" w:cstheme="minorHAnsi"/>
          <w:lang w:eastAsia="en-AU"/>
        </w:rPr>
        <w:t xml:space="preserve">be opened </w:t>
      </w:r>
      <w:r>
        <w:rPr>
          <w:rFonts w:eastAsia="Times New Roman" w:cstheme="minorHAnsi"/>
          <w:lang w:eastAsia="en-AU"/>
        </w:rPr>
        <w:t>to</w:t>
      </w:r>
      <w:r w:rsidR="005754AB">
        <w:rPr>
          <w:rFonts w:eastAsia="Times New Roman" w:cstheme="minorHAnsi"/>
          <w:lang w:eastAsia="en-AU"/>
        </w:rPr>
        <w:t xml:space="preserve"> </w:t>
      </w:r>
      <w:r w:rsidR="005754AB">
        <w:rPr>
          <w:rFonts w:eastAsia="Times New Roman" w:cstheme="minorHAnsi"/>
          <w:lang w:eastAsia="en-AU"/>
        </w:rPr>
        <w:t xml:space="preserve">the cries </w:t>
      </w:r>
      <w:r w:rsidR="00B45155">
        <w:rPr>
          <w:rFonts w:eastAsia="Times New Roman" w:cstheme="minorHAnsi"/>
          <w:lang w:eastAsia="en-AU"/>
        </w:rPr>
        <w:t xml:space="preserve">of </w:t>
      </w:r>
      <w:r w:rsidR="0004471B">
        <w:rPr>
          <w:rFonts w:eastAsia="Times New Roman" w:cstheme="minorHAnsi"/>
          <w:lang w:eastAsia="en-AU"/>
        </w:rPr>
        <w:t>the oppressed</w:t>
      </w:r>
    </w:p>
    <w:p w14:paraId="36D1CC3C" w14:textId="77777777" w:rsidR="00EC1423" w:rsidRDefault="00EC1423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6F7F6B28" w14:textId="2F4039A5" w:rsidR="0039513E" w:rsidRDefault="00411A20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May the action of</w:t>
      </w:r>
      <w:r w:rsidR="00E71C7F">
        <w:rPr>
          <w:rFonts w:eastAsia="Times New Roman" w:cstheme="minorHAnsi"/>
          <w:lang w:eastAsia="en-AU"/>
        </w:rPr>
        <w:t xml:space="preserve"> </w:t>
      </w:r>
      <w:r w:rsidR="00341955">
        <w:rPr>
          <w:rFonts w:eastAsia="Times New Roman" w:cstheme="minorHAnsi"/>
          <w:lang w:eastAsia="en-AU"/>
        </w:rPr>
        <w:t>his han</w:t>
      </w:r>
      <w:r w:rsidR="00E441D5">
        <w:rPr>
          <w:rFonts w:eastAsia="Times New Roman" w:cstheme="minorHAnsi"/>
          <w:lang w:eastAsia="en-AU"/>
        </w:rPr>
        <w:t>ds</w:t>
      </w:r>
      <w:r w:rsidR="00E441D5">
        <w:rPr>
          <w:rFonts w:eastAsia="Times New Roman" w:cstheme="minorHAnsi"/>
          <w:lang w:eastAsia="en-AU"/>
        </w:rPr>
        <w:t xml:space="preserve"> </w:t>
      </w:r>
      <w:r>
        <w:rPr>
          <w:rFonts w:eastAsia="Times New Roman" w:cstheme="minorHAnsi"/>
          <w:lang w:eastAsia="en-AU"/>
        </w:rPr>
        <w:br/>
      </w:r>
      <w:r>
        <w:rPr>
          <w:rFonts w:eastAsia="Times New Roman" w:cstheme="minorHAnsi"/>
          <w:lang w:eastAsia="en-AU"/>
        </w:rPr>
        <w:t>be turned</w:t>
      </w:r>
      <w:r w:rsidR="0039513E">
        <w:rPr>
          <w:rFonts w:eastAsia="Times New Roman" w:cstheme="minorHAnsi"/>
          <w:lang w:eastAsia="en-AU"/>
        </w:rPr>
        <w:t xml:space="preserve"> towards </w:t>
      </w:r>
      <w:r w:rsidR="00471057">
        <w:rPr>
          <w:rFonts w:eastAsia="Times New Roman" w:cstheme="minorHAnsi"/>
          <w:lang w:eastAsia="en-AU"/>
        </w:rPr>
        <w:t>compassion and</w:t>
      </w:r>
      <w:r w:rsidR="0039513E">
        <w:rPr>
          <w:rFonts w:eastAsia="Times New Roman" w:cstheme="minorHAnsi"/>
          <w:lang w:eastAsia="en-AU"/>
        </w:rPr>
        <w:t xml:space="preserve"> peace. </w:t>
      </w:r>
    </w:p>
    <w:p w14:paraId="336E96D3" w14:textId="77777777" w:rsidR="0039513E" w:rsidRDefault="0039513E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1C0140CF" w14:textId="77777777" w:rsidR="00670164" w:rsidRDefault="0039513E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We pray for the people of Russia</w:t>
      </w:r>
      <w:r w:rsidR="00670164">
        <w:rPr>
          <w:rFonts w:eastAsia="Times New Roman" w:cstheme="minorHAnsi"/>
          <w:lang w:eastAsia="en-AU"/>
        </w:rPr>
        <w:t>,</w:t>
      </w:r>
    </w:p>
    <w:p w14:paraId="7029CA65" w14:textId="5041B760" w:rsidR="00785A07" w:rsidRDefault="00670164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 xml:space="preserve">and </w:t>
      </w:r>
      <w:r w:rsidR="0004471B">
        <w:rPr>
          <w:rFonts w:eastAsia="Times New Roman" w:cstheme="minorHAnsi"/>
          <w:lang w:eastAsia="en-AU"/>
        </w:rPr>
        <w:t xml:space="preserve">especially </w:t>
      </w:r>
      <w:r>
        <w:rPr>
          <w:rFonts w:eastAsia="Times New Roman" w:cstheme="minorHAnsi"/>
          <w:lang w:eastAsia="en-AU"/>
        </w:rPr>
        <w:t xml:space="preserve">those who risk arrest </w:t>
      </w:r>
    </w:p>
    <w:p w14:paraId="6C0C7FB5" w14:textId="0F065AC6" w:rsidR="00670164" w:rsidRDefault="00670164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>to protest</w:t>
      </w:r>
      <w:r w:rsidR="00785A07">
        <w:rPr>
          <w:rFonts w:eastAsia="Times New Roman" w:cstheme="minorHAnsi"/>
          <w:lang w:eastAsia="en-AU"/>
        </w:rPr>
        <w:t xml:space="preserve"> </w:t>
      </w:r>
      <w:r>
        <w:rPr>
          <w:rFonts w:eastAsia="Times New Roman" w:cstheme="minorHAnsi"/>
          <w:lang w:eastAsia="en-AU"/>
        </w:rPr>
        <w:t>this senseless war.</w:t>
      </w:r>
    </w:p>
    <w:p w14:paraId="67FDBDF3" w14:textId="77777777" w:rsidR="004E707D" w:rsidRDefault="004E707D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332DE281" w14:textId="0A81B925" w:rsidR="00EC78F7" w:rsidRDefault="00670164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 xml:space="preserve">May they be safe </w:t>
      </w:r>
      <w:r>
        <w:rPr>
          <w:rFonts w:eastAsia="Times New Roman" w:cstheme="minorHAnsi"/>
          <w:lang w:eastAsia="en-AU"/>
        </w:rPr>
        <w:t xml:space="preserve">and </w:t>
      </w:r>
      <w:r>
        <w:rPr>
          <w:rFonts w:eastAsia="Times New Roman" w:cstheme="minorHAnsi"/>
          <w:lang w:eastAsia="en-AU"/>
        </w:rPr>
        <w:t>heard</w:t>
      </w:r>
      <w:r w:rsidR="00EC78F7">
        <w:rPr>
          <w:rFonts w:eastAsia="Times New Roman" w:cstheme="minorHAnsi"/>
          <w:lang w:eastAsia="en-AU"/>
        </w:rPr>
        <w:t xml:space="preserve"> by people in power.</w:t>
      </w:r>
    </w:p>
    <w:p w14:paraId="346519AC" w14:textId="6770CE47" w:rsidR="0004471B" w:rsidRDefault="00471057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 w:rsidRPr="00A01DF4">
        <w:rPr>
          <w:rFonts w:eastAsia="Times New Roman" w:cstheme="minorHAnsi"/>
          <w:b/>
          <w:bCs/>
          <w:lang w:eastAsia="en-AU"/>
        </w:rPr>
        <w:t>Amen</w:t>
      </w:r>
    </w:p>
    <w:p w14:paraId="1E4A4A45" w14:textId="77777777" w:rsidR="0004471B" w:rsidRDefault="0004471B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3907E871" w14:textId="77777777" w:rsidR="004E707D" w:rsidRDefault="004E707D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66D8323A" w14:textId="77777777" w:rsidR="00EC78F7" w:rsidRDefault="00EC78F7" w:rsidP="00A2256B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</w:p>
    <w:p w14:paraId="025CB264" w14:textId="0815B27E" w:rsidR="00231F8A" w:rsidRPr="00691104" w:rsidRDefault="009F72C9" w:rsidP="00231F8A">
      <w:pPr>
        <w:spacing w:after="0" w:line="276" w:lineRule="auto"/>
        <w:outlineLvl w:val="0"/>
        <w:rPr>
          <w:rFonts w:eastAsia="Times New Roman" w:cstheme="minorHAnsi"/>
          <w:lang w:eastAsia="en-AU"/>
        </w:rPr>
      </w:pPr>
      <w:r>
        <w:rPr>
          <w:rFonts w:cstheme="minorHAnsi"/>
          <w:b/>
          <w:bCs/>
          <w:sz w:val="28"/>
          <w:szCs w:val="28"/>
        </w:rPr>
        <w:br w:type="column"/>
      </w:r>
      <w:r w:rsidR="00231F8A" w:rsidRPr="00A01DF4">
        <w:rPr>
          <w:rFonts w:cstheme="minorHAnsi"/>
          <w:b/>
          <w:bCs/>
          <w:color w:val="892830" w:themeColor="accent2"/>
          <w:sz w:val="28"/>
          <w:szCs w:val="28"/>
        </w:rPr>
        <w:t>Announcement wording for a special offering</w:t>
      </w:r>
    </w:p>
    <w:p w14:paraId="3934669E" w14:textId="77777777" w:rsidR="00231F8A" w:rsidRPr="00A01DF4" w:rsidRDefault="00231F8A" w:rsidP="00231F8A">
      <w:pPr>
        <w:rPr>
          <w:rFonts w:cstheme="minorHAnsi"/>
          <w:b/>
        </w:rPr>
      </w:pPr>
    </w:p>
    <w:p w14:paraId="2A518F66" w14:textId="26D73896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Since </w:t>
      </w:r>
      <w:r w:rsidR="00E038EA" w:rsidRPr="00A01DF4">
        <w:rPr>
          <w:rFonts w:cstheme="minorHAnsi"/>
        </w:rPr>
        <w:t xml:space="preserve">February </w:t>
      </w:r>
      <w:r w:rsidR="00802E1A" w:rsidRPr="00A01DF4">
        <w:rPr>
          <w:rFonts w:cstheme="minorHAnsi"/>
        </w:rPr>
        <w:t>24</w:t>
      </w:r>
      <w:r w:rsidRPr="00A01DF4">
        <w:rPr>
          <w:rFonts w:cstheme="minorHAnsi"/>
        </w:rPr>
        <w:t>, the world has been in shock at the Russian invasion of Ukraine.</w:t>
      </w:r>
    </w:p>
    <w:p w14:paraId="15F6F7ED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3E91F798" w14:textId="77777777" w:rsidR="00231F8A" w:rsidRPr="00A01DF4" w:rsidRDefault="00231F8A" w:rsidP="00231F8A">
      <w:pPr>
        <w:spacing w:after="0" w:line="276" w:lineRule="auto"/>
        <w:rPr>
          <w:rStyle w:val="font-sans-serif"/>
          <w:rFonts w:cstheme="minorHAnsi"/>
        </w:rPr>
      </w:pPr>
      <w:r w:rsidRPr="00A01DF4">
        <w:rPr>
          <w:rStyle w:val="font-sans-serif"/>
          <w:rFonts w:cstheme="minorHAnsi"/>
        </w:rPr>
        <w:t xml:space="preserve">According to the UN, more than 4.5 million others could become refugees if the fighting continues.  </w:t>
      </w:r>
    </w:p>
    <w:p w14:paraId="00D45A6A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6D9D3FF7" w14:textId="3B604821" w:rsidR="00231F8A" w:rsidRPr="00A01DF4" w:rsidRDefault="001E45C1" w:rsidP="00231F8A">
      <w:pPr>
        <w:spacing w:after="0" w:line="276" w:lineRule="auto"/>
        <w:rPr>
          <w:rFonts w:cstheme="minorHAnsi"/>
        </w:rPr>
      </w:pPr>
      <w:r>
        <w:rPr>
          <w:rFonts w:cstheme="minorHAnsi"/>
        </w:rPr>
        <w:t>T</w:t>
      </w:r>
      <w:r w:rsidR="00231F8A" w:rsidRPr="00A01DF4">
        <w:rPr>
          <w:rFonts w:cstheme="minorHAnsi"/>
        </w:rPr>
        <w:t>he National Council of Churches through its international humanitarian agency, Act for Peace, have launched an emergency appeal in response to the crisis in Ukraine.</w:t>
      </w:r>
    </w:p>
    <w:p w14:paraId="44ABCE0F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0E0CE70D" w14:textId="458008F4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Ecumenical partners, have mobilised and are already on the ground, delivering lifesaving emergency assistance. </w:t>
      </w:r>
    </w:p>
    <w:p w14:paraId="200889C8" w14:textId="77777777" w:rsidR="00231F8A" w:rsidRPr="00A01DF4" w:rsidRDefault="00231F8A" w:rsidP="00231F8A">
      <w:pPr>
        <w:spacing w:after="0" w:line="276" w:lineRule="auto"/>
        <w:rPr>
          <w:rFonts w:cstheme="minorHAnsi"/>
          <w:b/>
          <w:bCs/>
        </w:rPr>
      </w:pPr>
    </w:p>
    <w:p w14:paraId="029A9002" w14:textId="77777777" w:rsidR="00231F8A" w:rsidRPr="00A01DF4" w:rsidRDefault="00231F8A" w:rsidP="00231F8A">
      <w:pPr>
        <w:spacing w:after="0" w:line="276" w:lineRule="auto"/>
        <w:rPr>
          <w:rFonts w:cstheme="minorHAnsi"/>
          <w:b/>
          <w:bCs/>
        </w:rPr>
      </w:pPr>
      <w:r w:rsidRPr="00A01DF4">
        <w:rPr>
          <w:rFonts w:cstheme="minorHAnsi"/>
          <w:b/>
          <w:bCs/>
        </w:rPr>
        <w:t>Act for Peace are seeking both prayerful and financial support from all churches in Australia.</w:t>
      </w:r>
    </w:p>
    <w:p w14:paraId="7E9341BD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6FAE65D2" w14:textId="07C20733" w:rsidR="009F72C9" w:rsidRPr="00A01DF4" w:rsidRDefault="00453EA9" w:rsidP="6A2E712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$60 could help provide temporary shelter for families displaced by the crisis.</w:t>
      </w:r>
    </w:p>
    <w:p w14:paraId="3455FD5D" w14:textId="54B8DCA5" w:rsidR="009F72C9" w:rsidRDefault="00453EA9" w:rsidP="00453EA9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$250 could help provide medicine and non-food items for people who have fled with nothing.</w:t>
      </w:r>
    </w:p>
    <w:p w14:paraId="228EC8A2" w14:textId="5FB816F7" w:rsidR="00453EA9" w:rsidRPr="00A01DF4" w:rsidRDefault="00453EA9" w:rsidP="00453EA9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$580 could help provide food for children and families going hungry </w:t>
      </w:r>
      <w:proofErr w:type="gramStart"/>
      <w:r w:rsidRPr="00A01DF4">
        <w:rPr>
          <w:rFonts w:cstheme="minorHAnsi"/>
        </w:rPr>
        <w:t>as a result of</w:t>
      </w:r>
      <w:proofErr w:type="gramEnd"/>
      <w:r w:rsidRPr="00A01DF4">
        <w:rPr>
          <w:rFonts w:cstheme="minorHAnsi"/>
        </w:rPr>
        <w:t xml:space="preserve"> the conflict.</w:t>
      </w:r>
    </w:p>
    <w:p w14:paraId="777C6DDA" w14:textId="77777777" w:rsidR="00231F8A" w:rsidRPr="00A01DF4" w:rsidRDefault="00231F8A" w:rsidP="00231F8A">
      <w:pPr>
        <w:spacing w:after="0"/>
        <w:jc w:val="both"/>
        <w:rPr>
          <w:rFonts w:cstheme="minorHAnsi"/>
        </w:rPr>
      </w:pPr>
    </w:p>
    <w:p w14:paraId="7FF395D0" w14:textId="6B0D5EB5" w:rsidR="00231F8A" w:rsidRPr="00A01DF4" w:rsidRDefault="00231F8A" w:rsidP="00231F8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>We will be having a special offering today to support this work</w:t>
      </w:r>
      <w:r w:rsidR="004A0B59">
        <w:rPr>
          <w:rFonts w:cstheme="minorHAnsi"/>
        </w:rPr>
        <w:t xml:space="preserve">. </w:t>
      </w:r>
      <w:r w:rsidR="004E33D0">
        <w:rPr>
          <w:rFonts w:cstheme="minorHAnsi"/>
        </w:rPr>
        <w:t xml:space="preserve">Please </w:t>
      </w:r>
      <w:r w:rsidR="004A0B59">
        <w:rPr>
          <w:rFonts w:cstheme="minorHAnsi"/>
        </w:rPr>
        <w:t xml:space="preserve">give generously. </w:t>
      </w:r>
    </w:p>
    <w:p w14:paraId="3EC736D0" w14:textId="77777777" w:rsidR="00231F8A" w:rsidRPr="00A01DF4" w:rsidRDefault="00231F8A" w:rsidP="00231F8A">
      <w:pPr>
        <w:spacing w:after="0" w:line="276" w:lineRule="auto"/>
        <w:rPr>
          <w:rFonts w:cstheme="minorHAnsi"/>
        </w:rPr>
      </w:pPr>
    </w:p>
    <w:p w14:paraId="7B8E92EA" w14:textId="2C92F6DD" w:rsidR="00231F8A" w:rsidRPr="00A01DF4" w:rsidRDefault="00231F8A" w:rsidP="6A2E712A">
      <w:pPr>
        <w:spacing w:after="0" w:line="276" w:lineRule="auto"/>
        <w:rPr>
          <w:rFonts w:cstheme="minorHAnsi"/>
        </w:rPr>
      </w:pPr>
      <w:r w:rsidRPr="00A01DF4">
        <w:rPr>
          <w:rFonts w:cstheme="minorHAnsi"/>
        </w:rPr>
        <w:t xml:space="preserve">You can </w:t>
      </w:r>
      <w:r w:rsidR="004E33D0">
        <w:rPr>
          <w:rFonts w:cstheme="minorHAnsi"/>
        </w:rPr>
        <w:t>find</w:t>
      </w:r>
      <w:r w:rsidR="004E33D0" w:rsidRPr="00A01DF4">
        <w:rPr>
          <w:rFonts w:cstheme="minorHAnsi"/>
        </w:rPr>
        <w:t xml:space="preserve"> </w:t>
      </w:r>
      <w:r w:rsidRPr="00A01DF4">
        <w:rPr>
          <w:rFonts w:cstheme="minorHAnsi"/>
        </w:rPr>
        <w:t xml:space="preserve">ongoing updates from the Act for Peace website </w:t>
      </w:r>
      <w:hyperlink r:id="rId13" w:history="1">
        <w:r w:rsidRPr="00A01DF4">
          <w:rPr>
            <w:rFonts w:cstheme="minorHAnsi"/>
          </w:rPr>
          <w:t>www.actforpeace.org.au/</w:t>
        </w:r>
      </w:hyperlink>
      <w:r w:rsidR="008F0635">
        <w:rPr>
          <w:rFonts w:cstheme="minorHAnsi"/>
        </w:rPr>
        <w:t>ukrainecrisis</w:t>
      </w:r>
      <w:r w:rsidRPr="00A01DF4">
        <w:rPr>
          <w:rFonts w:cstheme="minorHAnsi"/>
          <w:b/>
          <w:bCs/>
        </w:rPr>
        <w:t xml:space="preserve"> </w:t>
      </w:r>
    </w:p>
    <w:p w14:paraId="325BB0F2" w14:textId="02AA7B7A" w:rsidR="00231F8A" w:rsidRPr="00A01DF4" w:rsidRDefault="00231F8A">
      <w:pPr>
        <w:spacing w:after="200" w:line="276" w:lineRule="auto"/>
        <w:rPr>
          <w:rFonts w:eastAsia="Times New Roman" w:cstheme="minorHAnsi"/>
          <w:sz w:val="26"/>
          <w:szCs w:val="26"/>
          <w:lang w:eastAsia="en-AU"/>
        </w:rPr>
      </w:pPr>
    </w:p>
    <w:p w14:paraId="5A29B973" w14:textId="77777777" w:rsidR="00AC6132" w:rsidRPr="00A01DF4" w:rsidRDefault="00AC6132" w:rsidP="00AC6132">
      <w:pPr>
        <w:rPr>
          <w:rFonts w:cstheme="minorHAnsi"/>
        </w:rPr>
      </w:pPr>
    </w:p>
    <w:sectPr w:rsidR="00AC6132" w:rsidRPr="00A01DF4" w:rsidSect="00E34E9A">
      <w:type w:val="continuous"/>
      <w:pgSz w:w="11906" w:h="16838"/>
      <w:pgMar w:top="709" w:right="707" w:bottom="426" w:left="851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6D6E" w14:textId="77777777" w:rsidR="00CA2B7A" w:rsidRDefault="00CA2B7A" w:rsidP="0074556E">
      <w:pPr>
        <w:spacing w:after="0"/>
      </w:pPr>
      <w:r>
        <w:separator/>
      </w:r>
    </w:p>
  </w:endnote>
  <w:endnote w:type="continuationSeparator" w:id="0">
    <w:p w14:paraId="6B6D3A31" w14:textId="77777777" w:rsidR="00CA2B7A" w:rsidRDefault="00CA2B7A" w:rsidP="0074556E">
      <w:pPr>
        <w:spacing w:after="0"/>
      </w:pPr>
      <w:r>
        <w:continuationSeparator/>
      </w:r>
    </w:p>
  </w:endnote>
  <w:endnote w:type="continuationNotice" w:id="1">
    <w:p w14:paraId="395A7702" w14:textId="77777777" w:rsidR="00E34E9A" w:rsidRDefault="00E34E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E6EDD" w14:textId="0737AE35" w:rsidR="00B82483" w:rsidRDefault="005A1230">
    <w:pPr>
      <w:pStyle w:val="Footer"/>
      <w:rPr>
        <w:sz w:val="18"/>
        <w:szCs w:val="18"/>
      </w:rPr>
    </w:pPr>
    <w:r w:rsidRPr="00A01DF4">
      <w:rPr>
        <w:noProof/>
        <w:sz w:val="18"/>
        <w:szCs w:val="18"/>
      </w:rPr>
      <w:drawing>
        <wp:anchor distT="0" distB="0" distL="114300" distR="114300" simplePos="0" relativeHeight="251658241" behindDoc="0" locked="0" layoutInCell="1" allowOverlap="1" wp14:anchorId="5CF89059" wp14:editId="2AD01CD7">
          <wp:simplePos x="0" y="0"/>
          <wp:positionH relativeFrom="column">
            <wp:posOffset>3825858</wp:posOffset>
          </wp:positionH>
          <wp:positionV relativeFrom="paragraph">
            <wp:posOffset>-20320</wp:posOffset>
          </wp:positionV>
          <wp:extent cx="1070610" cy="535305"/>
          <wp:effectExtent l="0" t="0" r="0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610" cy="535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5F97" w:rsidRPr="00A01DF4">
      <w:rPr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59DFA86C" wp14:editId="7E22D75B">
          <wp:simplePos x="0" y="0"/>
          <wp:positionH relativeFrom="column">
            <wp:posOffset>5167613</wp:posOffset>
          </wp:positionH>
          <wp:positionV relativeFrom="paragraph">
            <wp:posOffset>12065</wp:posOffset>
          </wp:positionV>
          <wp:extent cx="1309816" cy="383236"/>
          <wp:effectExtent l="0" t="0" r="5080" b="0"/>
          <wp:wrapNone/>
          <wp:docPr id="5" name="Picture 5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Graphical user interface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9816" cy="3832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8D92A8" w14:textId="62D47C60" w:rsidR="0074556E" w:rsidRPr="00A01DF4" w:rsidRDefault="00745039">
    <w:pPr>
      <w:pStyle w:val="Footer"/>
      <w:rPr>
        <w:sz w:val="16"/>
        <w:szCs w:val="16"/>
      </w:rPr>
    </w:pPr>
    <w:r w:rsidRPr="00A01DF4">
      <w:rPr>
        <w:sz w:val="16"/>
        <w:szCs w:val="16"/>
      </w:rPr>
      <w:t xml:space="preserve">Act for Peace is the international humanitarian agency of the </w:t>
    </w:r>
    <w:r w:rsidR="00FC4504" w:rsidRPr="00A01DF4">
      <w:rPr>
        <w:sz w:val="16"/>
        <w:szCs w:val="16"/>
      </w:rPr>
      <w:br/>
    </w:r>
    <w:r w:rsidRPr="00A01DF4">
      <w:rPr>
        <w:sz w:val="16"/>
        <w:szCs w:val="16"/>
      </w:rPr>
      <w:t xml:space="preserve">National Council of Churches in Australia. </w:t>
    </w:r>
    <w:r w:rsidR="00FC4504" w:rsidRPr="00A01DF4">
      <w:rPr>
        <w:sz w:val="16"/>
        <w:szCs w:val="16"/>
      </w:rPr>
      <w:t>ABN 86 619 970 1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C628F" w14:textId="77777777" w:rsidR="00CA2B7A" w:rsidRDefault="00CA2B7A" w:rsidP="0074556E">
      <w:pPr>
        <w:spacing w:after="0"/>
      </w:pPr>
      <w:r>
        <w:separator/>
      </w:r>
    </w:p>
  </w:footnote>
  <w:footnote w:type="continuationSeparator" w:id="0">
    <w:p w14:paraId="5AE20BEC" w14:textId="77777777" w:rsidR="00CA2B7A" w:rsidRDefault="00CA2B7A" w:rsidP="0074556E">
      <w:pPr>
        <w:spacing w:after="0"/>
      </w:pPr>
      <w:r>
        <w:continuationSeparator/>
      </w:r>
    </w:p>
  </w:footnote>
  <w:footnote w:type="continuationNotice" w:id="1">
    <w:p w14:paraId="18AF1CF4" w14:textId="77777777" w:rsidR="00E34E9A" w:rsidRDefault="00E34E9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C198C" w14:textId="7C055BBA" w:rsidR="0074556E" w:rsidRDefault="0074556E">
    <w:pPr>
      <w:pStyle w:val="Header"/>
    </w:pPr>
  </w:p>
  <w:p w14:paraId="7DD2720C" w14:textId="773B8624" w:rsidR="0074556E" w:rsidRDefault="007455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A7B09"/>
    <w:multiLevelType w:val="multilevel"/>
    <w:tmpl w:val="B3BCD8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CB7AB7"/>
    <w:multiLevelType w:val="hybridMultilevel"/>
    <w:tmpl w:val="826C0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065C7"/>
    <w:multiLevelType w:val="hybridMultilevel"/>
    <w:tmpl w:val="85A0A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707176"/>
    <w:multiLevelType w:val="multilevel"/>
    <w:tmpl w:val="1E4A592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100F4F"/>
    <w:multiLevelType w:val="hybridMultilevel"/>
    <w:tmpl w:val="F8F0A2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635022"/>
    <w:multiLevelType w:val="multilevel"/>
    <w:tmpl w:val="D8B41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FE1446"/>
    <w:multiLevelType w:val="hybridMultilevel"/>
    <w:tmpl w:val="F8A46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zIxMTOwNDIwNzRR0lEKTi0uzszPAykwrgUAMaG/kSwAAAA="/>
  </w:docVars>
  <w:rsids>
    <w:rsidRoot w:val="00810AFB"/>
    <w:rsid w:val="000035CF"/>
    <w:rsid w:val="00035D8E"/>
    <w:rsid w:val="0004471B"/>
    <w:rsid w:val="000564C0"/>
    <w:rsid w:val="00060BF1"/>
    <w:rsid w:val="00071359"/>
    <w:rsid w:val="000772FB"/>
    <w:rsid w:val="000A1FFA"/>
    <w:rsid w:val="000B1C61"/>
    <w:rsid w:val="000B490D"/>
    <w:rsid w:val="000C429E"/>
    <w:rsid w:val="000C49F7"/>
    <w:rsid w:val="000D5D04"/>
    <w:rsid w:val="000E0D96"/>
    <w:rsid w:val="000E465D"/>
    <w:rsid w:val="000F7725"/>
    <w:rsid w:val="000F7D94"/>
    <w:rsid w:val="00106480"/>
    <w:rsid w:val="00113E23"/>
    <w:rsid w:val="00130CF7"/>
    <w:rsid w:val="001418D8"/>
    <w:rsid w:val="00142DE0"/>
    <w:rsid w:val="00144351"/>
    <w:rsid w:val="00156B38"/>
    <w:rsid w:val="001679C3"/>
    <w:rsid w:val="001972BD"/>
    <w:rsid w:val="001D1001"/>
    <w:rsid w:val="001D5C4B"/>
    <w:rsid w:val="001E45C1"/>
    <w:rsid w:val="00216155"/>
    <w:rsid w:val="00221EC5"/>
    <w:rsid w:val="00224D88"/>
    <w:rsid w:val="00231F8A"/>
    <w:rsid w:val="0023547D"/>
    <w:rsid w:val="00237831"/>
    <w:rsid w:val="00270957"/>
    <w:rsid w:val="00273151"/>
    <w:rsid w:val="00284325"/>
    <w:rsid w:val="002903BB"/>
    <w:rsid w:val="002944D1"/>
    <w:rsid w:val="002D00E8"/>
    <w:rsid w:val="002D71C8"/>
    <w:rsid w:val="002E16FD"/>
    <w:rsid w:val="002F1FAD"/>
    <w:rsid w:val="002F508B"/>
    <w:rsid w:val="003107DF"/>
    <w:rsid w:val="00316BED"/>
    <w:rsid w:val="00322CA9"/>
    <w:rsid w:val="00332207"/>
    <w:rsid w:val="0034140C"/>
    <w:rsid w:val="00341955"/>
    <w:rsid w:val="003430C9"/>
    <w:rsid w:val="003503D1"/>
    <w:rsid w:val="00352B55"/>
    <w:rsid w:val="00357E35"/>
    <w:rsid w:val="00367607"/>
    <w:rsid w:val="003823B2"/>
    <w:rsid w:val="003845B4"/>
    <w:rsid w:val="003945E3"/>
    <w:rsid w:val="00394626"/>
    <w:rsid w:val="0039513E"/>
    <w:rsid w:val="003B51A9"/>
    <w:rsid w:val="003C5D58"/>
    <w:rsid w:val="003E0578"/>
    <w:rsid w:val="003E5FE1"/>
    <w:rsid w:val="003F6230"/>
    <w:rsid w:val="003F7CFA"/>
    <w:rsid w:val="004007B3"/>
    <w:rsid w:val="0040380D"/>
    <w:rsid w:val="00411A20"/>
    <w:rsid w:val="00417CF0"/>
    <w:rsid w:val="0042791C"/>
    <w:rsid w:val="0043427E"/>
    <w:rsid w:val="00453E8D"/>
    <w:rsid w:val="00453EA9"/>
    <w:rsid w:val="00460290"/>
    <w:rsid w:val="00471057"/>
    <w:rsid w:val="00487EBE"/>
    <w:rsid w:val="0049012E"/>
    <w:rsid w:val="00490F4D"/>
    <w:rsid w:val="00496CFD"/>
    <w:rsid w:val="004A0B59"/>
    <w:rsid w:val="004A414C"/>
    <w:rsid w:val="004B2026"/>
    <w:rsid w:val="004B3971"/>
    <w:rsid w:val="004B4CEC"/>
    <w:rsid w:val="004B76B5"/>
    <w:rsid w:val="004C2D83"/>
    <w:rsid w:val="004D25A3"/>
    <w:rsid w:val="004D54D8"/>
    <w:rsid w:val="004E33D0"/>
    <w:rsid w:val="004E707D"/>
    <w:rsid w:val="004F5FF7"/>
    <w:rsid w:val="00500462"/>
    <w:rsid w:val="00503505"/>
    <w:rsid w:val="00554297"/>
    <w:rsid w:val="0055543D"/>
    <w:rsid w:val="00572353"/>
    <w:rsid w:val="005754AB"/>
    <w:rsid w:val="00575DD7"/>
    <w:rsid w:val="00584BE9"/>
    <w:rsid w:val="005932E9"/>
    <w:rsid w:val="005A0F4D"/>
    <w:rsid w:val="005A1230"/>
    <w:rsid w:val="005A1988"/>
    <w:rsid w:val="005A1D58"/>
    <w:rsid w:val="005A7C32"/>
    <w:rsid w:val="005B745F"/>
    <w:rsid w:val="00612802"/>
    <w:rsid w:val="00643065"/>
    <w:rsid w:val="00646330"/>
    <w:rsid w:val="00670164"/>
    <w:rsid w:val="00674097"/>
    <w:rsid w:val="006853BC"/>
    <w:rsid w:val="00691104"/>
    <w:rsid w:val="00691111"/>
    <w:rsid w:val="006933F2"/>
    <w:rsid w:val="0069714B"/>
    <w:rsid w:val="006B7902"/>
    <w:rsid w:val="006C7E1A"/>
    <w:rsid w:val="006D0978"/>
    <w:rsid w:val="006D24EB"/>
    <w:rsid w:val="006D4F36"/>
    <w:rsid w:val="006E3F6D"/>
    <w:rsid w:val="00703195"/>
    <w:rsid w:val="007045AB"/>
    <w:rsid w:val="00711800"/>
    <w:rsid w:val="007243BF"/>
    <w:rsid w:val="0072502E"/>
    <w:rsid w:val="00725A28"/>
    <w:rsid w:val="0074280F"/>
    <w:rsid w:val="00745039"/>
    <w:rsid w:val="0074556E"/>
    <w:rsid w:val="00750168"/>
    <w:rsid w:val="00751672"/>
    <w:rsid w:val="00757350"/>
    <w:rsid w:val="00784A24"/>
    <w:rsid w:val="00785A07"/>
    <w:rsid w:val="007903B1"/>
    <w:rsid w:val="007959AE"/>
    <w:rsid w:val="007A2AC1"/>
    <w:rsid w:val="007A621B"/>
    <w:rsid w:val="007B19DB"/>
    <w:rsid w:val="007B6955"/>
    <w:rsid w:val="00802E1A"/>
    <w:rsid w:val="00810AFB"/>
    <w:rsid w:val="00822A8C"/>
    <w:rsid w:val="00826836"/>
    <w:rsid w:val="008373FD"/>
    <w:rsid w:val="008426E2"/>
    <w:rsid w:val="00860602"/>
    <w:rsid w:val="00873EB0"/>
    <w:rsid w:val="0088440D"/>
    <w:rsid w:val="00890847"/>
    <w:rsid w:val="008A2C6B"/>
    <w:rsid w:val="008C3030"/>
    <w:rsid w:val="008C7AAC"/>
    <w:rsid w:val="008E0B05"/>
    <w:rsid w:val="008F0635"/>
    <w:rsid w:val="008F36D1"/>
    <w:rsid w:val="00916E78"/>
    <w:rsid w:val="009214FA"/>
    <w:rsid w:val="00924EB8"/>
    <w:rsid w:val="00953F5D"/>
    <w:rsid w:val="00960208"/>
    <w:rsid w:val="00963F56"/>
    <w:rsid w:val="009653D0"/>
    <w:rsid w:val="00966680"/>
    <w:rsid w:val="00966C09"/>
    <w:rsid w:val="009725F3"/>
    <w:rsid w:val="00974973"/>
    <w:rsid w:val="009847F6"/>
    <w:rsid w:val="00987A43"/>
    <w:rsid w:val="009A1BD1"/>
    <w:rsid w:val="009D10FC"/>
    <w:rsid w:val="009D5EA9"/>
    <w:rsid w:val="009D6B08"/>
    <w:rsid w:val="009F72C9"/>
    <w:rsid w:val="00A00DFE"/>
    <w:rsid w:val="00A01DF4"/>
    <w:rsid w:val="00A10528"/>
    <w:rsid w:val="00A1749A"/>
    <w:rsid w:val="00A2256B"/>
    <w:rsid w:val="00A2305F"/>
    <w:rsid w:val="00A6016A"/>
    <w:rsid w:val="00A610E2"/>
    <w:rsid w:val="00A677C1"/>
    <w:rsid w:val="00A67F51"/>
    <w:rsid w:val="00A73B71"/>
    <w:rsid w:val="00A76A78"/>
    <w:rsid w:val="00A802F6"/>
    <w:rsid w:val="00A86C9B"/>
    <w:rsid w:val="00A907E2"/>
    <w:rsid w:val="00A9613A"/>
    <w:rsid w:val="00A96178"/>
    <w:rsid w:val="00AA7116"/>
    <w:rsid w:val="00AB0603"/>
    <w:rsid w:val="00AB4CC8"/>
    <w:rsid w:val="00AC1348"/>
    <w:rsid w:val="00AC5586"/>
    <w:rsid w:val="00AC6132"/>
    <w:rsid w:val="00AD2E6D"/>
    <w:rsid w:val="00AD31C6"/>
    <w:rsid w:val="00AF60E4"/>
    <w:rsid w:val="00B15DAB"/>
    <w:rsid w:val="00B16774"/>
    <w:rsid w:val="00B274F2"/>
    <w:rsid w:val="00B42ADB"/>
    <w:rsid w:val="00B45155"/>
    <w:rsid w:val="00B52699"/>
    <w:rsid w:val="00B52A1D"/>
    <w:rsid w:val="00B777AB"/>
    <w:rsid w:val="00B800F0"/>
    <w:rsid w:val="00B82483"/>
    <w:rsid w:val="00B86623"/>
    <w:rsid w:val="00BA1BDE"/>
    <w:rsid w:val="00BD13D1"/>
    <w:rsid w:val="00BF30CF"/>
    <w:rsid w:val="00BF3809"/>
    <w:rsid w:val="00BF3DE8"/>
    <w:rsid w:val="00BF3EC4"/>
    <w:rsid w:val="00BF7F3D"/>
    <w:rsid w:val="00C05FF0"/>
    <w:rsid w:val="00C06A91"/>
    <w:rsid w:val="00C2521D"/>
    <w:rsid w:val="00C321F2"/>
    <w:rsid w:val="00C46BC1"/>
    <w:rsid w:val="00C47D2C"/>
    <w:rsid w:val="00C643DA"/>
    <w:rsid w:val="00C663A2"/>
    <w:rsid w:val="00C77FC7"/>
    <w:rsid w:val="00C9584C"/>
    <w:rsid w:val="00C96248"/>
    <w:rsid w:val="00CA2B7A"/>
    <w:rsid w:val="00CA40FB"/>
    <w:rsid w:val="00CA5C3E"/>
    <w:rsid w:val="00CB6CD0"/>
    <w:rsid w:val="00CC7853"/>
    <w:rsid w:val="00CE6D0F"/>
    <w:rsid w:val="00D0004B"/>
    <w:rsid w:val="00D03023"/>
    <w:rsid w:val="00D06753"/>
    <w:rsid w:val="00D155FA"/>
    <w:rsid w:val="00D16791"/>
    <w:rsid w:val="00D2015C"/>
    <w:rsid w:val="00D23FEE"/>
    <w:rsid w:val="00D357F8"/>
    <w:rsid w:val="00D574EC"/>
    <w:rsid w:val="00D63249"/>
    <w:rsid w:val="00D83D73"/>
    <w:rsid w:val="00D84966"/>
    <w:rsid w:val="00D9134D"/>
    <w:rsid w:val="00D92799"/>
    <w:rsid w:val="00D93057"/>
    <w:rsid w:val="00DA5C7E"/>
    <w:rsid w:val="00DB1C99"/>
    <w:rsid w:val="00DB5A07"/>
    <w:rsid w:val="00DC6BE0"/>
    <w:rsid w:val="00DD0C6C"/>
    <w:rsid w:val="00DD76F4"/>
    <w:rsid w:val="00DE71D2"/>
    <w:rsid w:val="00E038EA"/>
    <w:rsid w:val="00E10AEA"/>
    <w:rsid w:val="00E13B1A"/>
    <w:rsid w:val="00E16F31"/>
    <w:rsid w:val="00E24A0C"/>
    <w:rsid w:val="00E25F97"/>
    <w:rsid w:val="00E34E9A"/>
    <w:rsid w:val="00E418D8"/>
    <w:rsid w:val="00E433A1"/>
    <w:rsid w:val="00E441D5"/>
    <w:rsid w:val="00E627A7"/>
    <w:rsid w:val="00E64D2C"/>
    <w:rsid w:val="00E71C7F"/>
    <w:rsid w:val="00E75EB3"/>
    <w:rsid w:val="00E80CF3"/>
    <w:rsid w:val="00E96143"/>
    <w:rsid w:val="00EB43F8"/>
    <w:rsid w:val="00EB7FFC"/>
    <w:rsid w:val="00EC1423"/>
    <w:rsid w:val="00EC78F7"/>
    <w:rsid w:val="00ED138C"/>
    <w:rsid w:val="00ED65D2"/>
    <w:rsid w:val="00EF69E0"/>
    <w:rsid w:val="00F10126"/>
    <w:rsid w:val="00F10AF7"/>
    <w:rsid w:val="00F34978"/>
    <w:rsid w:val="00F36440"/>
    <w:rsid w:val="00F36C67"/>
    <w:rsid w:val="00F52AF3"/>
    <w:rsid w:val="00F5347D"/>
    <w:rsid w:val="00F601DD"/>
    <w:rsid w:val="00F67C67"/>
    <w:rsid w:val="00F74D90"/>
    <w:rsid w:val="00F76775"/>
    <w:rsid w:val="00F93F9F"/>
    <w:rsid w:val="00FA2A97"/>
    <w:rsid w:val="00FA7C45"/>
    <w:rsid w:val="00FB2AFD"/>
    <w:rsid w:val="00FB30C9"/>
    <w:rsid w:val="00FB6B7D"/>
    <w:rsid w:val="00FC4504"/>
    <w:rsid w:val="00FD7E72"/>
    <w:rsid w:val="00FF151C"/>
    <w:rsid w:val="00FF743B"/>
    <w:rsid w:val="080E56ED"/>
    <w:rsid w:val="0BD6D5F9"/>
    <w:rsid w:val="1A678F38"/>
    <w:rsid w:val="2B606CF4"/>
    <w:rsid w:val="4066C0AB"/>
    <w:rsid w:val="4532A9EA"/>
    <w:rsid w:val="4636141D"/>
    <w:rsid w:val="470C80CE"/>
    <w:rsid w:val="4B8B53C2"/>
    <w:rsid w:val="51A49556"/>
    <w:rsid w:val="5496A7B1"/>
    <w:rsid w:val="584A5579"/>
    <w:rsid w:val="5A38FDA1"/>
    <w:rsid w:val="6884BFF1"/>
    <w:rsid w:val="6A2E712A"/>
    <w:rsid w:val="6D50A930"/>
    <w:rsid w:val="6F2757EB"/>
    <w:rsid w:val="78BF2A69"/>
    <w:rsid w:val="7B9C6B80"/>
    <w:rsid w:val="7BB1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9B876"/>
  <w15:docId w15:val="{D5813026-E73F-4FD1-82C7-F9639F657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132"/>
    <w:pPr>
      <w:spacing w:after="120" w:line="24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AFB"/>
    <w:rPr>
      <w:color w:val="005F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6132"/>
    <w:pPr>
      <w:ind w:left="720"/>
      <w:contextualSpacing/>
    </w:pPr>
  </w:style>
  <w:style w:type="character" w:customStyle="1" w:styleId="font-sans-serif">
    <w:name w:val="font-sans-serif"/>
    <w:basedOn w:val="DefaultParagraphFont"/>
    <w:rsid w:val="00352B55"/>
  </w:style>
  <w:style w:type="paragraph" w:styleId="BalloonText">
    <w:name w:val="Balloon Text"/>
    <w:basedOn w:val="Normal"/>
    <w:link w:val="BalloonTextChar"/>
    <w:uiPriority w:val="99"/>
    <w:semiHidden/>
    <w:unhideWhenUsed/>
    <w:rsid w:val="003E5F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FE1"/>
    <w:rPr>
      <w:rFonts w:ascii="Tahoma" w:hAnsi="Tahoma" w:cs="Tahoma"/>
      <w:sz w:val="16"/>
      <w:szCs w:val="16"/>
      <w:lang w:val="en-GB"/>
    </w:rPr>
  </w:style>
  <w:style w:type="paragraph" w:customStyle="1" w:styleId="paragraph">
    <w:name w:val="paragraph"/>
    <w:basedOn w:val="Normal"/>
    <w:rsid w:val="00F52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F52AF3"/>
  </w:style>
  <w:style w:type="character" w:customStyle="1" w:styleId="eop">
    <w:name w:val="eop"/>
    <w:basedOn w:val="DefaultParagraphFont"/>
    <w:rsid w:val="00F52AF3"/>
  </w:style>
  <w:style w:type="paragraph" w:styleId="Revision">
    <w:name w:val="Revision"/>
    <w:hidden/>
    <w:uiPriority w:val="99"/>
    <w:semiHidden/>
    <w:rsid w:val="00E433A1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43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3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3A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3A1"/>
    <w:rPr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1679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4556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556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4556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556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9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forpeace.org.a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actforpeace.org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ct for Peace">
      <a:dk1>
        <a:srgbClr val="005F86"/>
      </a:dk1>
      <a:lt1>
        <a:sysClr val="window" lastClr="FFFFFF"/>
      </a:lt1>
      <a:dk2>
        <a:srgbClr val="005F86"/>
      </a:dk2>
      <a:lt2>
        <a:srgbClr val="FFFFFF"/>
      </a:lt2>
      <a:accent1>
        <a:srgbClr val="005F86"/>
      </a:accent1>
      <a:accent2>
        <a:srgbClr val="892830"/>
      </a:accent2>
      <a:accent3>
        <a:srgbClr val="006B5B"/>
      </a:accent3>
      <a:accent4>
        <a:srgbClr val="9CBCCD"/>
      </a:accent4>
      <a:accent5>
        <a:srgbClr val="797D82"/>
      </a:accent5>
      <a:accent6>
        <a:srgbClr val="40474F"/>
      </a:accent6>
      <a:hlink>
        <a:srgbClr val="005F86"/>
      </a:hlink>
      <a:folHlink>
        <a:srgbClr val="89283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r0 xmlns="b19fc942-6276-4881-9093-266396c5d56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BF05463A9A54C9D8752E92E9D7A23" ma:contentTypeVersion="15" ma:contentTypeDescription="Create a new document." ma:contentTypeScope="" ma:versionID="f1a812c04f64d996a2dce4717d50c471">
  <xsd:schema xmlns:xsd="http://www.w3.org/2001/XMLSchema" xmlns:xs="http://www.w3.org/2001/XMLSchema" xmlns:p="http://schemas.microsoft.com/office/2006/metadata/properties" xmlns:ns2="b19fc942-6276-4881-9093-266396c5d562" xmlns:ns3="56e7d236-60ab-424a-bc1d-a59b88f1d5c0" targetNamespace="http://schemas.microsoft.com/office/2006/metadata/properties" ma:root="true" ma:fieldsID="bcb4d53ba11ad3f306cc64a8a27dcd3b" ns2:_="" ns3:_="">
    <xsd:import namespace="b19fc942-6276-4881-9093-266396c5d562"/>
    <xsd:import namespace="56e7d236-60ab-424a-bc1d-a59b88f1d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fc942-6276-4881-9093-266396c5d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Order0" ma:index="21" nillable="true" ma:displayName="Order" ma:format="Dropdown" ma:internalName="Order0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7d236-60ab-424a-bc1d-a59b88f1d5c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EB5476-7E42-4011-ADF6-549A2E5527A6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56e7d236-60ab-424a-bc1d-a59b88f1d5c0"/>
    <ds:schemaRef ds:uri="http://schemas.microsoft.com/office/2006/metadata/properties"/>
    <ds:schemaRef ds:uri="b19fc942-6276-4881-9093-266396c5d562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996183A-3AF5-46E1-B272-A9AF99020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fc942-6276-4881-9093-266396c5d562"/>
    <ds:schemaRef ds:uri="56e7d236-60ab-424a-bc1d-a59b88f1d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A29F59-93C0-4B82-92C1-99AEF9FA6F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72</Words>
  <Characters>7826</Characters>
  <Application>Microsoft Office Word</Application>
  <DocSecurity>0</DocSecurity>
  <Lines>65</Lines>
  <Paragraphs>18</Paragraphs>
  <ScaleCrop>false</ScaleCrop>
  <Company>Toshiba</Company>
  <LinksUpToDate>false</LinksUpToDate>
  <CharactersWithSpaces>9180</CharactersWithSpaces>
  <SharedDoc>false</SharedDoc>
  <HLinks>
    <vt:vector size="12" baseType="variant">
      <vt:variant>
        <vt:i4>6488102</vt:i4>
      </vt:variant>
      <vt:variant>
        <vt:i4>3</vt:i4>
      </vt:variant>
      <vt:variant>
        <vt:i4>0</vt:i4>
      </vt:variant>
      <vt:variant>
        <vt:i4>5</vt:i4>
      </vt:variant>
      <vt:variant>
        <vt:lpwstr>http://www.actforpeace.org.au/</vt:lpwstr>
      </vt:variant>
      <vt:variant>
        <vt:lpwstr/>
      </vt:variant>
      <vt:variant>
        <vt:i4>6488102</vt:i4>
      </vt:variant>
      <vt:variant>
        <vt:i4>0</vt:i4>
      </vt:variant>
      <vt:variant>
        <vt:i4>0</vt:i4>
      </vt:variant>
      <vt:variant>
        <vt:i4>5</vt:i4>
      </vt:variant>
      <vt:variant>
        <vt:lpwstr>http://www.actforpeace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Corkill</dc:creator>
  <cp:keywords/>
  <cp:lastModifiedBy>Hannah Montgomery</cp:lastModifiedBy>
  <cp:revision>2</cp:revision>
  <cp:lastPrinted>2022-03-02T02:06:00Z</cp:lastPrinted>
  <dcterms:created xsi:type="dcterms:W3CDTF">2022-03-02T02:08:00Z</dcterms:created>
  <dcterms:modified xsi:type="dcterms:W3CDTF">2022-03-02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EBF05463A9A54C9D8752E92E9D7A23</vt:lpwstr>
  </property>
  <property fmtid="{D5CDD505-2E9C-101B-9397-08002B2CF9AE}" pid="3" name="Order">
    <vt:r8>55881400</vt:r8>
  </property>
</Properties>
</file>